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3F8F" w:rsidRDefault="00323F8F" w:rsidP="00323F8F">
      <w:r>
        <w:rPr>
          <w:rFonts w:hint="eastAsia"/>
        </w:rPr>
        <w:t>（別紙様式３）</w:t>
      </w:r>
    </w:p>
    <w:p w:rsidR="00323F8F" w:rsidRDefault="00323F8F" w:rsidP="00323F8F"/>
    <w:p w:rsidR="00323F8F" w:rsidRDefault="00323F8F" w:rsidP="00323F8F"/>
    <w:p w:rsidR="00323F8F" w:rsidRDefault="00323F8F" w:rsidP="00323F8F">
      <w:pPr>
        <w:jc w:val="center"/>
      </w:pPr>
      <w:r>
        <w:rPr>
          <w:rFonts w:hint="eastAsia"/>
        </w:rPr>
        <w:t>東京大学大気海洋研究所気候システム研究系「共同研究」経過報告書</w:t>
      </w:r>
    </w:p>
    <w:p w:rsidR="00323F8F" w:rsidRDefault="00323F8F" w:rsidP="00323F8F"/>
    <w:p w:rsidR="00323F8F" w:rsidRDefault="00323F8F" w:rsidP="00323F8F"/>
    <w:p w:rsidR="00323F8F" w:rsidRDefault="00323F8F" w:rsidP="00323F8F">
      <w:pPr>
        <w:jc w:val="right"/>
      </w:pPr>
      <w:r>
        <w:rPr>
          <w:rFonts w:hint="eastAsia"/>
        </w:rPr>
        <w:t xml:space="preserve">　　年　　月　　日</w:t>
      </w:r>
    </w:p>
    <w:p w:rsidR="00323F8F" w:rsidRDefault="00323F8F" w:rsidP="00323F8F"/>
    <w:p w:rsidR="00323F8F" w:rsidRDefault="00323F8F" w:rsidP="00323F8F">
      <w:r>
        <w:rPr>
          <w:rFonts w:hint="eastAsia"/>
        </w:rPr>
        <w:t>東京大学大気海洋研究所長　殿</w:t>
      </w:r>
    </w:p>
    <w:p w:rsidR="00323F8F" w:rsidRDefault="00323F8F" w:rsidP="00323F8F"/>
    <w:p w:rsidR="00323F8F" w:rsidRPr="00323F8F" w:rsidRDefault="00323F8F" w:rsidP="00323F8F"/>
    <w:p w:rsidR="00323F8F" w:rsidRDefault="00323F8F" w:rsidP="00323F8F">
      <w:pPr>
        <w:ind w:firstLineChars="2300" w:firstLine="4830"/>
      </w:pPr>
      <w:r>
        <w:rPr>
          <w:rFonts w:hint="eastAsia"/>
        </w:rPr>
        <w:t>共同研究代表者</w:t>
      </w:r>
    </w:p>
    <w:p w:rsidR="00323F8F" w:rsidRPr="00323F8F" w:rsidRDefault="00323F8F" w:rsidP="00323F8F">
      <w:pPr>
        <w:ind w:firstLineChars="300" w:firstLine="630"/>
        <w:rPr>
          <w:u w:val="single"/>
        </w:rPr>
      </w:pPr>
      <w:r w:rsidRPr="00323F8F">
        <w:rPr>
          <w:rFonts w:hint="eastAsia"/>
          <w:u w:val="single"/>
        </w:rPr>
        <w:t xml:space="preserve">氏　　名　　　　　　　　　　　　</w:t>
      </w:r>
    </w:p>
    <w:p w:rsidR="00323F8F" w:rsidRDefault="00323F8F" w:rsidP="00323F8F"/>
    <w:p w:rsidR="00323F8F" w:rsidRDefault="00323F8F" w:rsidP="00323F8F"/>
    <w:p w:rsidR="00323F8F" w:rsidRDefault="00323F8F" w:rsidP="00323F8F">
      <w:r>
        <w:rPr>
          <w:rFonts w:hint="eastAsia"/>
        </w:rPr>
        <w:t>１．研究課題</w:t>
      </w:r>
    </w:p>
    <w:p w:rsidR="00323F8F" w:rsidRDefault="00323F8F" w:rsidP="00323F8F"/>
    <w:p w:rsidR="00323F8F" w:rsidRDefault="00323F8F" w:rsidP="00323F8F"/>
    <w:p w:rsidR="00323F8F" w:rsidRPr="00622BF3" w:rsidRDefault="00323F8F" w:rsidP="00072FCE">
      <w:r>
        <w:rPr>
          <w:rFonts w:hint="eastAsia"/>
        </w:rPr>
        <w:t>２．本年度研究成果の概要</w:t>
      </w:r>
      <w:bookmarkStart w:id="0" w:name="_GoBack"/>
      <w:bookmarkEnd w:id="0"/>
    </w:p>
    <w:sectPr w:rsidR="00323F8F" w:rsidRPr="00622BF3" w:rsidSect="001C7DDD">
      <w:headerReference w:type="default" r:id="rId8"/>
      <w:footerReference w:type="even" r:id="rId9"/>
      <w:footerReference w:type="default" r:id="rId10"/>
      <w:pgSz w:w="11906" w:h="16838"/>
      <w:pgMar w:top="1985" w:right="99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4833" w:rsidRDefault="00E54833" w:rsidP="00B92283">
      <w:r>
        <w:separator/>
      </w:r>
    </w:p>
  </w:endnote>
  <w:endnote w:type="continuationSeparator" w:id="0">
    <w:p w:rsidR="00E54833" w:rsidRDefault="00E54833" w:rsidP="00B922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6D92" w:rsidRDefault="00716D92">
    <w:pPr>
      <w:pStyle w:val="aa"/>
      <w:framePr w:wrap="around" w:vAnchor="text" w:hAnchor="margin" w:xAlign="center" w:y="1"/>
      <w:rPr>
        <w:rStyle w:val="af4"/>
      </w:rPr>
    </w:pPr>
    <w:r>
      <w:rPr>
        <w:rStyle w:val="af4"/>
      </w:rPr>
      <w:fldChar w:fldCharType="begin"/>
    </w:r>
    <w:r>
      <w:rPr>
        <w:rStyle w:val="af4"/>
      </w:rPr>
      <w:instrText xml:space="preserve">PAGE  </w:instrText>
    </w:r>
    <w:r>
      <w:rPr>
        <w:rStyle w:val="af4"/>
      </w:rPr>
      <w:fldChar w:fldCharType="separate"/>
    </w:r>
    <w:r>
      <w:rPr>
        <w:rStyle w:val="af4"/>
        <w:noProof/>
      </w:rPr>
      <w:t>1</w:t>
    </w:r>
    <w:r>
      <w:rPr>
        <w:rStyle w:val="af4"/>
      </w:rPr>
      <w:fldChar w:fldCharType="end"/>
    </w:r>
  </w:p>
  <w:p w:rsidR="00716D92" w:rsidRDefault="00716D92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6D92" w:rsidRDefault="00716D92">
    <w:pPr>
      <w:pStyle w:val="a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4833" w:rsidRDefault="00E54833" w:rsidP="00B92283">
      <w:r>
        <w:separator/>
      </w:r>
    </w:p>
  </w:footnote>
  <w:footnote w:type="continuationSeparator" w:id="0">
    <w:p w:rsidR="00E54833" w:rsidRDefault="00E54833" w:rsidP="00B922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6D92" w:rsidRPr="00E3289F" w:rsidRDefault="00716D92" w:rsidP="00337711">
    <w:pPr>
      <w:pStyle w:val="a8"/>
      <w:jc w:val="left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8D626E0"/>
    <w:multiLevelType w:val="hybridMultilevel"/>
    <w:tmpl w:val="891FCB5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6C78AE1"/>
    <w:multiLevelType w:val="hybridMultilevel"/>
    <w:tmpl w:val="08DFD60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594ADA6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B330A0"/>
    <w:multiLevelType w:val="hybridMultilevel"/>
    <w:tmpl w:val="3946BC66"/>
    <w:lvl w:ilvl="0" w:tplc="4F107F78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eastAsia"/>
      </w:rPr>
    </w:lvl>
    <w:lvl w:ilvl="1" w:tplc="00170409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0110409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  <w:rPr>
        <w:rFonts w:cs="Times New Roman"/>
      </w:rPr>
    </w:lvl>
    <w:lvl w:ilvl="3" w:tplc="000F0409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0170409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0110409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  <w:rPr>
        <w:rFonts w:cs="Times New Roman"/>
      </w:rPr>
    </w:lvl>
    <w:lvl w:ilvl="6" w:tplc="000F0409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0170409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0110409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ja-JP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sTSxtLA0NbW0NLFQ0lEKTi0uzszPAykwrAUAOQSTmSwAAAA="/>
  </w:docVars>
  <w:rsids>
    <w:rsidRoot w:val="00EE7F3C"/>
    <w:rsid w:val="0000054A"/>
    <w:rsid w:val="000012E1"/>
    <w:rsid w:val="000029B2"/>
    <w:rsid w:val="00002E03"/>
    <w:rsid w:val="0000422D"/>
    <w:rsid w:val="00004510"/>
    <w:rsid w:val="000068F0"/>
    <w:rsid w:val="00010E48"/>
    <w:rsid w:val="00012760"/>
    <w:rsid w:val="00012F6D"/>
    <w:rsid w:val="000130FC"/>
    <w:rsid w:val="000135EF"/>
    <w:rsid w:val="00014636"/>
    <w:rsid w:val="00015158"/>
    <w:rsid w:val="00015D26"/>
    <w:rsid w:val="00016BFB"/>
    <w:rsid w:val="00016CC6"/>
    <w:rsid w:val="00016EC2"/>
    <w:rsid w:val="000172F2"/>
    <w:rsid w:val="00017D85"/>
    <w:rsid w:val="000200F6"/>
    <w:rsid w:val="00020E2E"/>
    <w:rsid w:val="00021063"/>
    <w:rsid w:val="00021739"/>
    <w:rsid w:val="00022652"/>
    <w:rsid w:val="0002271C"/>
    <w:rsid w:val="000233F1"/>
    <w:rsid w:val="00023BD8"/>
    <w:rsid w:val="00024F10"/>
    <w:rsid w:val="00025CF3"/>
    <w:rsid w:val="00025D29"/>
    <w:rsid w:val="00025D34"/>
    <w:rsid w:val="0002633F"/>
    <w:rsid w:val="000275F4"/>
    <w:rsid w:val="0002774D"/>
    <w:rsid w:val="00027F98"/>
    <w:rsid w:val="000304BF"/>
    <w:rsid w:val="00032CDD"/>
    <w:rsid w:val="00036574"/>
    <w:rsid w:val="00036BEB"/>
    <w:rsid w:val="000374DF"/>
    <w:rsid w:val="00037D41"/>
    <w:rsid w:val="000402F5"/>
    <w:rsid w:val="000414FC"/>
    <w:rsid w:val="000416D0"/>
    <w:rsid w:val="00041FA1"/>
    <w:rsid w:val="000422A4"/>
    <w:rsid w:val="000422FB"/>
    <w:rsid w:val="00042C86"/>
    <w:rsid w:val="00042FB0"/>
    <w:rsid w:val="0004409B"/>
    <w:rsid w:val="00044280"/>
    <w:rsid w:val="000446AF"/>
    <w:rsid w:val="000448F7"/>
    <w:rsid w:val="00044C95"/>
    <w:rsid w:val="00045052"/>
    <w:rsid w:val="0004610F"/>
    <w:rsid w:val="000477BD"/>
    <w:rsid w:val="000479B1"/>
    <w:rsid w:val="00051F27"/>
    <w:rsid w:val="000527A3"/>
    <w:rsid w:val="00052940"/>
    <w:rsid w:val="000531DE"/>
    <w:rsid w:val="00055CB4"/>
    <w:rsid w:val="00056349"/>
    <w:rsid w:val="0005682C"/>
    <w:rsid w:val="00057EB7"/>
    <w:rsid w:val="00060DA2"/>
    <w:rsid w:val="0006108D"/>
    <w:rsid w:val="00062292"/>
    <w:rsid w:val="00063E7B"/>
    <w:rsid w:val="000640CF"/>
    <w:rsid w:val="00064B7D"/>
    <w:rsid w:val="00065E3B"/>
    <w:rsid w:val="00067012"/>
    <w:rsid w:val="000670FC"/>
    <w:rsid w:val="00067A2A"/>
    <w:rsid w:val="00067BD5"/>
    <w:rsid w:val="0007037B"/>
    <w:rsid w:val="00071098"/>
    <w:rsid w:val="00072FCE"/>
    <w:rsid w:val="0007320B"/>
    <w:rsid w:val="00073883"/>
    <w:rsid w:val="00074114"/>
    <w:rsid w:val="000748CA"/>
    <w:rsid w:val="000754CD"/>
    <w:rsid w:val="0007555C"/>
    <w:rsid w:val="000758F3"/>
    <w:rsid w:val="00076293"/>
    <w:rsid w:val="00076299"/>
    <w:rsid w:val="00076480"/>
    <w:rsid w:val="000765AC"/>
    <w:rsid w:val="00076AEF"/>
    <w:rsid w:val="00076DAD"/>
    <w:rsid w:val="00080B8B"/>
    <w:rsid w:val="00080C37"/>
    <w:rsid w:val="00080E4F"/>
    <w:rsid w:val="00081690"/>
    <w:rsid w:val="00081C1F"/>
    <w:rsid w:val="000823C9"/>
    <w:rsid w:val="00083989"/>
    <w:rsid w:val="000844D7"/>
    <w:rsid w:val="0008481D"/>
    <w:rsid w:val="000862E5"/>
    <w:rsid w:val="000875D3"/>
    <w:rsid w:val="00087DEA"/>
    <w:rsid w:val="000901C1"/>
    <w:rsid w:val="000916AA"/>
    <w:rsid w:val="00091B47"/>
    <w:rsid w:val="00092918"/>
    <w:rsid w:val="000934B6"/>
    <w:rsid w:val="00093A97"/>
    <w:rsid w:val="000941DE"/>
    <w:rsid w:val="0009592F"/>
    <w:rsid w:val="00095EA2"/>
    <w:rsid w:val="000960A2"/>
    <w:rsid w:val="000961FC"/>
    <w:rsid w:val="0009691B"/>
    <w:rsid w:val="00096F4D"/>
    <w:rsid w:val="000A39A5"/>
    <w:rsid w:val="000A4147"/>
    <w:rsid w:val="000A597D"/>
    <w:rsid w:val="000A5B6A"/>
    <w:rsid w:val="000A666A"/>
    <w:rsid w:val="000A66FA"/>
    <w:rsid w:val="000B018B"/>
    <w:rsid w:val="000B01A6"/>
    <w:rsid w:val="000B030C"/>
    <w:rsid w:val="000B08AA"/>
    <w:rsid w:val="000B0C21"/>
    <w:rsid w:val="000B1A1D"/>
    <w:rsid w:val="000B1A56"/>
    <w:rsid w:val="000B1FFA"/>
    <w:rsid w:val="000B2992"/>
    <w:rsid w:val="000B3DCD"/>
    <w:rsid w:val="000B403D"/>
    <w:rsid w:val="000B41DC"/>
    <w:rsid w:val="000B462D"/>
    <w:rsid w:val="000B4E3A"/>
    <w:rsid w:val="000B4FB9"/>
    <w:rsid w:val="000B5D8F"/>
    <w:rsid w:val="000B5DC8"/>
    <w:rsid w:val="000B6960"/>
    <w:rsid w:val="000B6B5E"/>
    <w:rsid w:val="000B6EB1"/>
    <w:rsid w:val="000B7D1A"/>
    <w:rsid w:val="000C1309"/>
    <w:rsid w:val="000C14E0"/>
    <w:rsid w:val="000C19CE"/>
    <w:rsid w:val="000C23A4"/>
    <w:rsid w:val="000C43D7"/>
    <w:rsid w:val="000C459C"/>
    <w:rsid w:val="000C6044"/>
    <w:rsid w:val="000C6440"/>
    <w:rsid w:val="000C7ADA"/>
    <w:rsid w:val="000D166A"/>
    <w:rsid w:val="000D1BBD"/>
    <w:rsid w:val="000D1E76"/>
    <w:rsid w:val="000D6033"/>
    <w:rsid w:val="000D66A0"/>
    <w:rsid w:val="000D6808"/>
    <w:rsid w:val="000D6D28"/>
    <w:rsid w:val="000D737B"/>
    <w:rsid w:val="000D7B93"/>
    <w:rsid w:val="000E0108"/>
    <w:rsid w:val="000E1993"/>
    <w:rsid w:val="000E247A"/>
    <w:rsid w:val="000E32D3"/>
    <w:rsid w:val="000E688F"/>
    <w:rsid w:val="000E774D"/>
    <w:rsid w:val="000F0027"/>
    <w:rsid w:val="000F4280"/>
    <w:rsid w:val="000F43AD"/>
    <w:rsid w:val="000F57CD"/>
    <w:rsid w:val="000F753C"/>
    <w:rsid w:val="000F7C75"/>
    <w:rsid w:val="00100E54"/>
    <w:rsid w:val="00101C6E"/>
    <w:rsid w:val="00101E2F"/>
    <w:rsid w:val="001025BE"/>
    <w:rsid w:val="00102DDE"/>
    <w:rsid w:val="001058AD"/>
    <w:rsid w:val="00105A13"/>
    <w:rsid w:val="001062DD"/>
    <w:rsid w:val="00107568"/>
    <w:rsid w:val="00110CD9"/>
    <w:rsid w:val="0011144D"/>
    <w:rsid w:val="001117A3"/>
    <w:rsid w:val="00112399"/>
    <w:rsid w:val="00112B5A"/>
    <w:rsid w:val="001133AD"/>
    <w:rsid w:val="00113681"/>
    <w:rsid w:val="00113786"/>
    <w:rsid w:val="00113F39"/>
    <w:rsid w:val="00115637"/>
    <w:rsid w:val="0011795F"/>
    <w:rsid w:val="00117E27"/>
    <w:rsid w:val="00120664"/>
    <w:rsid w:val="0012243B"/>
    <w:rsid w:val="00122D47"/>
    <w:rsid w:val="001246C8"/>
    <w:rsid w:val="0012575D"/>
    <w:rsid w:val="0012687D"/>
    <w:rsid w:val="00126D0C"/>
    <w:rsid w:val="00127AA8"/>
    <w:rsid w:val="001303BC"/>
    <w:rsid w:val="00130A87"/>
    <w:rsid w:val="00130D8C"/>
    <w:rsid w:val="00130FD2"/>
    <w:rsid w:val="00131008"/>
    <w:rsid w:val="00131F15"/>
    <w:rsid w:val="001327C2"/>
    <w:rsid w:val="00132873"/>
    <w:rsid w:val="00132953"/>
    <w:rsid w:val="001357A9"/>
    <w:rsid w:val="00136C1B"/>
    <w:rsid w:val="00140080"/>
    <w:rsid w:val="0014036C"/>
    <w:rsid w:val="0014067F"/>
    <w:rsid w:val="00140BB5"/>
    <w:rsid w:val="001413F2"/>
    <w:rsid w:val="00141DFF"/>
    <w:rsid w:val="0014240F"/>
    <w:rsid w:val="00143BD2"/>
    <w:rsid w:val="001440B2"/>
    <w:rsid w:val="0014491B"/>
    <w:rsid w:val="001454F1"/>
    <w:rsid w:val="0014600C"/>
    <w:rsid w:val="00146414"/>
    <w:rsid w:val="00146526"/>
    <w:rsid w:val="00146B56"/>
    <w:rsid w:val="00150637"/>
    <w:rsid w:val="00151AF3"/>
    <w:rsid w:val="00151BFC"/>
    <w:rsid w:val="00153F19"/>
    <w:rsid w:val="00154336"/>
    <w:rsid w:val="00155504"/>
    <w:rsid w:val="001558F8"/>
    <w:rsid w:val="00157044"/>
    <w:rsid w:val="00157761"/>
    <w:rsid w:val="001609AF"/>
    <w:rsid w:val="00161CBF"/>
    <w:rsid w:val="00162836"/>
    <w:rsid w:val="00163221"/>
    <w:rsid w:val="00163FFD"/>
    <w:rsid w:val="00164BB3"/>
    <w:rsid w:val="00165B4A"/>
    <w:rsid w:val="00166227"/>
    <w:rsid w:val="0016671E"/>
    <w:rsid w:val="00166C0D"/>
    <w:rsid w:val="00166CF0"/>
    <w:rsid w:val="00167D8F"/>
    <w:rsid w:val="001700D5"/>
    <w:rsid w:val="00170248"/>
    <w:rsid w:val="00171857"/>
    <w:rsid w:val="00171B93"/>
    <w:rsid w:val="00171FCF"/>
    <w:rsid w:val="001722C0"/>
    <w:rsid w:val="001735A3"/>
    <w:rsid w:val="00176563"/>
    <w:rsid w:val="0017789C"/>
    <w:rsid w:val="00177B33"/>
    <w:rsid w:val="00177D23"/>
    <w:rsid w:val="00180E14"/>
    <w:rsid w:val="0018110E"/>
    <w:rsid w:val="00181A49"/>
    <w:rsid w:val="00181B1F"/>
    <w:rsid w:val="0018207A"/>
    <w:rsid w:val="00182E4E"/>
    <w:rsid w:val="00184DF4"/>
    <w:rsid w:val="001850F1"/>
    <w:rsid w:val="00186978"/>
    <w:rsid w:val="00190148"/>
    <w:rsid w:val="001906A4"/>
    <w:rsid w:val="0019082B"/>
    <w:rsid w:val="001908DE"/>
    <w:rsid w:val="00192DC8"/>
    <w:rsid w:val="00192E2A"/>
    <w:rsid w:val="00193475"/>
    <w:rsid w:val="00196F92"/>
    <w:rsid w:val="001973AF"/>
    <w:rsid w:val="00197B39"/>
    <w:rsid w:val="001A0006"/>
    <w:rsid w:val="001A09DF"/>
    <w:rsid w:val="001A0F5E"/>
    <w:rsid w:val="001A129E"/>
    <w:rsid w:val="001A2245"/>
    <w:rsid w:val="001A2CE1"/>
    <w:rsid w:val="001A362A"/>
    <w:rsid w:val="001A50C4"/>
    <w:rsid w:val="001A6DFC"/>
    <w:rsid w:val="001A79E3"/>
    <w:rsid w:val="001B06CE"/>
    <w:rsid w:val="001B08C8"/>
    <w:rsid w:val="001B0BB5"/>
    <w:rsid w:val="001B137C"/>
    <w:rsid w:val="001B13DD"/>
    <w:rsid w:val="001B1F2A"/>
    <w:rsid w:val="001B2F81"/>
    <w:rsid w:val="001B3486"/>
    <w:rsid w:val="001B4F8D"/>
    <w:rsid w:val="001B539F"/>
    <w:rsid w:val="001B6DB2"/>
    <w:rsid w:val="001B7010"/>
    <w:rsid w:val="001B756E"/>
    <w:rsid w:val="001B7715"/>
    <w:rsid w:val="001C5075"/>
    <w:rsid w:val="001C6161"/>
    <w:rsid w:val="001C6272"/>
    <w:rsid w:val="001C77D2"/>
    <w:rsid w:val="001C7DDD"/>
    <w:rsid w:val="001D0881"/>
    <w:rsid w:val="001D0D56"/>
    <w:rsid w:val="001D20EC"/>
    <w:rsid w:val="001D30CC"/>
    <w:rsid w:val="001D564D"/>
    <w:rsid w:val="001D5AFC"/>
    <w:rsid w:val="001D6374"/>
    <w:rsid w:val="001D6B86"/>
    <w:rsid w:val="001D732F"/>
    <w:rsid w:val="001E2281"/>
    <w:rsid w:val="001E2A35"/>
    <w:rsid w:val="001E3656"/>
    <w:rsid w:val="001E3D56"/>
    <w:rsid w:val="001E3D84"/>
    <w:rsid w:val="001E3FA5"/>
    <w:rsid w:val="001E7415"/>
    <w:rsid w:val="001E751C"/>
    <w:rsid w:val="001E75A1"/>
    <w:rsid w:val="001E75D0"/>
    <w:rsid w:val="001E7B5A"/>
    <w:rsid w:val="001F06BC"/>
    <w:rsid w:val="001F090C"/>
    <w:rsid w:val="001F0FFA"/>
    <w:rsid w:val="001F13E2"/>
    <w:rsid w:val="001F1420"/>
    <w:rsid w:val="001F1A47"/>
    <w:rsid w:val="001F1D59"/>
    <w:rsid w:val="001F1EF9"/>
    <w:rsid w:val="001F2005"/>
    <w:rsid w:val="001F30E9"/>
    <w:rsid w:val="001F3AB5"/>
    <w:rsid w:val="001F4159"/>
    <w:rsid w:val="001F4173"/>
    <w:rsid w:val="001F4984"/>
    <w:rsid w:val="001F5475"/>
    <w:rsid w:val="001F593D"/>
    <w:rsid w:val="001F5C6C"/>
    <w:rsid w:val="001F5EC6"/>
    <w:rsid w:val="001F68E4"/>
    <w:rsid w:val="001F7DD3"/>
    <w:rsid w:val="002025BB"/>
    <w:rsid w:val="00202E35"/>
    <w:rsid w:val="00203F8C"/>
    <w:rsid w:val="00204BD0"/>
    <w:rsid w:val="0020511D"/>
    <w:rsid w:val="002052A0"/>
    <w:rsid w:val="00205C55"/>
    <w:rsid w:val="00205DD2"/>
    <w:rsid w:val="0020690C"/>
    <w:rsid w:val="002106A3"/>
    <w:rsid w:val="00210778"/>
    <w:rsid w:val="0021146E"/>
    <w:rsid w:val="002117A1"/>
    <w:rsid w:val="002121C2"/>
    <w:rsid w:val="002124DA"/>
    <w:rsid w:val="0021293D"/>
    <w:rsid w:val="00213D79"/>
    <w:rsid w:val="00214708"/>
    <w:rsid w:val="002150FC"/>
    <w:rsid w:val="00215FD8"/>
    <w:rsid w:val="00216916"/>
    <w:rsid w:val="00216B61"/>
    <w:rsid w:val="00216F61"/>
    <w:rsid w:val="00220B45"/>
    <w:rsid w:val="00221D99"/>
    <w:rsid w:val="00223D20"/>
    <w:rsid w:val="00224411"/>
    <w:rsid w:val="002257B3"/>
    <w:rsid w:val="002259D0"/>
    <w:rsid w:val="002263C2"/>
    <w:rsid w:val="002305BF"/>
    <w:rsid w:val="00230CCD"/>
    <w:rsid w:val="002330D9"/>
    <w:rsid w:val="002333BB"/>
    <w:rsid w:val="002341A1"/>
    <w:rsid w:val="0023537C"/>
    <w:rsid w:val="00235EC4"/>
    <w:rsid w:val="002372CE"/>
    <w:rsid w:val="0023750A"/>
    <w:rsid w:val="002378C8"/>
    <w:rsid w:val="00237C35"/>
    <w:rsid w:val="0024042A"/>
    <w:rsid w:val="002407EC"/>
    <w:rsid w:val="00242C9E"/>
    <w:rsid w:val="0024342A"/>
    <w:rsid w:val="002445C1"/>
    <w:rsid w:val="00244A8B"/>
    <w:rsid w:val="00245281"/>
    <w:rsid w:val="00245D98"/>
    <w:rsid w:val="0024790B"/>
    <w:rsid w:val="00247C66"/>
    <w:rsid w:val="00247E7F"/>
    <w:rsid w:val="00251B16"/>
    <w:rsid w:val="0025200E"/>
    <w:rsid w:val="00252ECB"/>
    <w:rsid w:val="002538A1"/>
    <w:rsid w:val="002538C5"/>
    <w:rsid w:val="00253D06"/>
    <w:rsid w:val="00255615"/>
    <w:rsid w:val="0025658D"/>
    <w:rsid w:val="0025788D"/>
    <w:rsid w:val="00257C57"/>
    <w:rsid w:val="00260BF4"/>
    <w:rsid w:val="0026288E"/>
    <w:rsid w:val="00262CB3"/>
    <w:rsid w:val="0026608F"/>
    <w:rsid w:val="00266D47"/>
    <w:rsid w:val="002702BD"/>
    <w:rsid w:val="0027083F"/>
    <w:rsid w:val="00271949"/>
    <w:rsid w:val="0027251D"/>
    <w:rsid w:val="002729C6"/>
    <w:rsid w:val="00273488"/>
    <w:rsid w:val="00273905"/>
    <w:rsid w:val="00275265"/>
    <w:rsid w:val="00275969"/>
    <w:rsid w:val="00276E08"/>
    <w:rsid w:val="002770BB"/>
    <w:rsid w:val="00277D52"/>
    <w:rsid w:val="00277EDF"/>
    <w:rsid w:val="002813FD"/>
    <w:rsid w:val="002817D1"/>
    <w:rsid w:val="00283780"/>
    <w:rsid w:val="002853A4"/>
    <w:rsid w:val="002862F7"/>
    <w:rsid w:val="00287C36"/>
    <w:rsid w:val="00292724"/>
    <w:rsid w:val="002949BC"/>
    <w:rsid w:val="002953BF"/>
    <w:rsid w:val="00295DCA"/>
    <w:rsid w:val="00295F17"/>
    <w:rsid w:val="00296729"/>
    <w:rsid w:val="0029747F"/>
    <w:rsid w:val="002975B1"/>
    <w:rsid w:val="00297B54"/>
    <w:rsid w:val="002A04CA"/>
    <w:rsid w:val="002A202B"/>
    <w:rsid w:val="002A22A7"/>
    <w:rsid w:val="002A2BCC"/>
    <w:rsid w:val="002A30BD"/>
    <w:rsid w:val="002A3146"/>
    <w:rsid w:val="002A3ADD"/>
    <w:rsid w:val="002A551F"/>
    <w:rsid w:val="002A5B16"/>
    <w:rsid w:val="002A5D6F"/>
    <w:rsid w:val="002A5E6E"/>
    <w:rsid w:val="002A65EB"/>
    <w:rsid w:val="002A6CC9"/>
    <w:rsid w:val="002B0031"/>
    <w:rsid w:val="002B4E26"/>
    <w:rsid w:val="002B5DA7"/>
    <w:rsid w:val="002B7080"/>
    <w:rsid w:val="002B7426"/>
    <w:rsid w:val="002B7463"/>
    <w:rsid w:val="002C00FA"/>
    <w:rsid w:val="002C197D"/>
    <w:rsid w:val="002C2A38"/>
    <w:rsid w:val="002C2D9E"/>
    <w:rsid w:val="002C3AC9"/>
    <w:rsid w:val="002C421B"/>
    <w:rsid w:val="002C5023"/>
    <w:rsid w:val="002C5172"/>
    <w:rsid w:val="002C55D1"/>
    <w:rsid w:val="002C5FFB"/>
    <w:rsid w:val="002C614A"/>
    <w:rsid w:val="002C7431"/>
    <w:rsid w:val="002C7BC2"/>
    <w:rsid w:val="002D1863"/>
    <w:rsid w:val="002D2CF6"/>
    <w:rsid w:val="002D6F5B"/>
    <w:rsid w:val="002E0E6B"/>
    <w:rsid w:val="002E2BDA"/>
    <w:rsid w:val="002E2E5E"/>
    <w:rsid w:val="002E3846"/>
    <w:rsid w:val="002E4AAE"/>
    <w:rsid w:val="002E60C9"/>
    <w:rsid w:val="002E620D"/>
    <w:rsid w:val="002E663F"/>
    <w:rsid w:val="002E7054"/>
    <w:rsid w:val="002F251F"/>
    <w:rsid w:val="002F297E"/>
    <w:rsid w:val="002F3048"/>
    <w:rsid w:val="002F3CB0"/>
    <w:rsid w:val="002F41D1"/>
    <w:rsid w:val="002F43DA"/>
    <w:rsid w:val="002F458F"/>
    <w:rsid w:val="002F4D25"/>
    <w:rsid w:val="002F5098"/>
    <w:rsid w:val="002F5B74"/>
    <w:rsid w:val="002F66B7"/>
    <w:rsid w:val="002F7262"/>
    <w:rsid w:val="002F77A6"/>
    <w:rsid w:val="002F7D56"/>
    <w:rsid w:val="002F7D5D"/>
    <w:rsid w:val="003004EE"/>
    <w:rsid w:val="0030172C"/>
    <w:rsid w:val="00302BE5"/>
    <w:rsid w:val="00302EA4"/>
    <w:rsid w:val="0030340A"/>
    <w:rsid w:val="003037ED"/>
    <w:rsid w:val="00304196"/>
    <w:rsid w:val="00304B52"/>
    <w:rsid w:val="0030544C"/>
    <w:rsid w:val="00305FA5"/>
    <w:rsid w:val="003075A0"/>
    <w:rsid w:val="00307849"/>
    <w:rsid w:val="00307E39"/>
    <w:rsid w:val="00310BEE"/>
    <w:rsid w:val="00313887"/>
    <w:rsid w:val="0031444F"/>
    <w:rsid w:val="003146E6"/>
    <w:rsid w:val="00314E28"/>
    <w:rsid w:val="00320B0C"/>
    <w:rsid w:val="0032101F"/>
    <w:rsid w:val="0032171D"/>
    <w:rsid w:val="00322ECB"/>
    <w:rsid w:val="003239D9"/>
    <w:rsid w:val="00323F8F"/>
    <w:rsid w:val="00324308"/>
    <w:rsid w:val="00324547"/>
    <w:rsid w:val="00325D73"/>
    <w:rsid w:val="00325F25"/>
    <w:rsid w:val="00326AA8"/>
    <w:rsid w:val="00326C6A"/>
    <w:rsid w:val="00326C80"/>
    <w:rsid w:val="00327478"/>
    <w:rsid w:val="003278E4"/>
    <w:rsid w:val="003278FB"/>
    <w:rsid w:val="003318AF"/>
    <w:rsid w:val="00333162"/>
    <w:rsid w:val="00333200"/>
    <w:rsid w:val="00333FED"/>
    <w:rsid w:val="00334EFF"/>
    <w:rsid w:val="00336CF1"/>
    <w:rsid w:val="00337711"/>
    <w:rsid w:val="00340BE1"/>
    <w:rsid w:val="00340CCD"/>
    <w:rsid w:val="00340FE8"/>
    <w:rsid w:val="003455D4"/>
    <w:rsid w:val="00346148"/>
    <w:rsid w:val="00346A88"/>
    <w:rsid w:val="0034725B"/>
    <w:rsid w:val="003502D1"/>
    <w:rsid w:val="003515DA"/>
    <w:rsid w:val="003529F5"/>
    <w:rsid w:val="003558E5"/>
    <w:rsid w:val="00355B4A"/>
    <w:rsid w:val="00355ECB"/>
    <w:rsid w:val="00356074"/>
    <w:rsid w:val="00356127"/>
    <w:rsid w:val="00362B7E"/>
    <w:rsid w:val="003630EC"/>
    <w:rsid w:val="0036346D"/>
    <w:rsid w:val="00363E25"/>
    <w:rsid w:val="00365DFD"/>
    <w:rsid w:val="00365EDB"/>
    <w:rsid w:val="00367A31"/>
    <w:rsid w:val="00367E14"/>
    <w:rsid w:val="0037098A"/>
    <w:rsid w:val="00371737"/>
    <w:rsid w:val="003744FE"/>
    <w:rsid w:val="00381722"/>
    <w:rsid w:val="00382993"/>
    <w:rsid w:val="00382A5B"/>
    <w:rsid w:val="00385737"/>
    <w:rsid w:val="00385D18"/>
    <w:rsid w:val="00385FE2"/>
    <w:rsid w:val="00387018"/>
    <w:rsid w:val="00387ECE"/>
    <w:rsid w:val="00391C79"/>
    <w:rsid w:val="00392BCE"/>
    <w:rsid w:val="00396AF1"/>
    <w:rsid w:val="003A0189"/>
    <w:rsid w:val="003A0DBD"/>
    <w:rsid w:val="003A237A"/>
    <w:rsid w:val="003A25C6"/>
    <w:rsid w:val="003A4612"/>
    <w:rsid w:val="003A4C99"/>
    <w:rsid w:val="003A4D49"/>
    <w:rsid w:val="003A5860"/>
    <w:rsid w:val="003A5C32"/>
    <w:rsid w:val="003B05B4"/>
    <w:rsid w:val="003B1B36"/>
    <w:rsid w:val="003B2555"/>
    <w:rsid w:val="003B3DD2"/>
    <w:rsid w:val="003B43C3"/>
    <w:rsid w:val="003B4666"/>
    <w:rsid w:val="003B5D75"/>
    <w:rsid w:val="003B6AF4"/>
    <w:rsid w:val="003B76D0"/>
    <w:rsid w:val="003B7815"/>
    <w:rsid w:val="003B7E26"/>
    <w:rsid w:val="003C26EE"/>
    <w:rsid w:val="003C3264"/>
    <w:rsid w:val="003C38F7"/>
    <w:rsid w:val="003C405C"/>
    <w:rsid w:val="003C4A04"/>
    <w:rsid w:val="003C57D0"/>
    <w:rsid w:val="003C668C"/>
    <w:rsid w:val="003C66E4"/>
    <w:rsid w:val="003C766F"/>
    <w:rsid w:val="003C76C2"/>
    <w:rsid w:val="003D0709"/>
    <w:rsid w:val="003D136A"/>
    <w:rsid w:val="003D22EA"/>
    <w:rsid w:val="003D294B"/>
    <w:rsid w:val="003D483B"/>
    <w:rsid w:val="003D5064"/>
    <w:rsid w:val="003D6ED7"/>
    <w:rsid w:val="003D706B"/>
    <w:rsid w:val="003D79DE"/>
    <w:rsid w:val="003D7E28"/>
    <w:rsid w:val="003E12A8"/>
    <w:rsid w:val="003E55D3"/>
    <w:rsid w:val="003E6C31"/>
    <w:rsid w:val="003E78A7"/>
    <w:rsid w:val="003F0ED3"/>
    <w:rsid w:val="003F13A2"/>
    <w:rsid w:val="003F1532"/>
    <w:rsid w:val="003F210A"/>
    <w:rsid w:val="003F2817"/>
    <w:rsid w:val="003F292E"/>
    <w:rsid w:val="003F3E73"/>
    <w:rsid w:val="003F50D9"/>
    <w:rsid w:val="003F6B44"/>
    <w:rsid w:val="004028BC"/>
    <w:rsid w:val="00402B11"/>
    <w:rsid w:val="00402DC8"/>
    <w:rsid w:val="00403613"/>
    <w:rsid w:val="004059D4"/>
    <w:rsid w:val="00405FB5"/>
    <w:rsid w:val="004060FB"/>
    <w:rsid w:val="004066E6"/>
    <w:rsid w:val="00406F57"/>
    <w:rsid w:val="00407888"/>
    <w:rsid w:val="00407E61"/>
    <w:rsid w:val="0041000A"/>
    <w:rsid w:val="00410438"/>
    <w:rsid w:val="00411FB6"/>
    <w:rsid w:val="004121CC"/>
    <w:rsid w:val="00413422"/>
    <w:rsid w:val="00413BD2"/>
    <w:rsid w:val="0041528C"/>
    <w:rsid w:val="0041635A"/>
    <w:rsid w:val="004164AF"/>
    <w:rsid w:val="004175F1"/>
    <w:rsid w:val="00417E52"/>
    <w:rsid w:val="00417F6F"/>
    <w:rsid w:val="00420D53"/>
    <w:rsid w:val="0042191F"/>
    <w:rsid w:val="004223A4"/>
    <w:rsid w:val="00422597"/>
    <w:rsid w:val="004236C1"/>
    <w:rsid w:val="00424005"/>
    <w:rsid w:val="0042478E"/>
    <w:rsid w:val="00425991"/>
    <w:rsid w:val="00425C6A"/>
    <w:rsid w:val="004269C9"/>
    <w:rsid w:val="00426BC7"/>
    <w:rsid w:val="0043102F"/>
    <w:rsid w:val="0043122D"/>
    <w:rsid w:val="004327E8"/>
    <w:rsid w:val="00432818"/>
    <w:rsid w:val="00433FD9"/>
    <w:rsid w:val="00433FFD"/>
    <w:rsid w:val="004341C5"/>
    <w:rsid w:val="00434AE1"/>
    <w:rsid w:val="00435635"/>
    <w:rsid w:val="00435ACB"/>
    <w:rsid w:val="00435CF4"/>
    <w:rsid w:val="00437193"/>
    <w:rsid w:val="004415EC"/>
    <w:rsid w:val="00442164"/>
    <w:rsid w:val="004423C1"/>
    <w:rsid w:val="00442A3D"/>
    <w:rsid w:val="00444A35"/>
    <w:rsid w:val="00445FCC"/>
    <w:rsid w:val="00446530"/>
    <w:rsid w:val="004465E4"/>
    <w:rsid w:val="004505BB"/>
    <w:rsid w:val="004507A4"/>
    <w:rsid w:val="00450990"/>
    <w:rsid w:val="00451CCC"/>
    <w:rsid w:val="00452157"/>
    <w:rsid w:val="004521E0"/>
    <w:rsid w:val="00452BB8"/>
    <w:rsid w:val="00453278"/>
    <w:rsid w:val="0045371A"/>
    <w:rsid w:val="0045588E"/>
    <w:rsid w:val="00461D52"/>
    <w:rsid w:val="00462592"/>
    <w:rsid w:val="0046283D"/>
    <w:rsid w:val="00463D8F"/>
    <w:rsid w:val="004648BA"/>
    <w:rsid w:val="00465C38"/>
    <w:rsid w:val="00466D13"/>
    <w:rsid w:val="00467154"/>
    <w:rsid w:val="004673E6"/>
    <w:rsid w:val="00467886"/>
    <w:rsid w:val="00471943"/>
    <w:rsid w:val="00471AF1"/>
    <w:rsid w:val="00472540"/>
    <w:rsid w:val="00472749"/>
    <w:rsid w:val="00472C15"/>
    <w:rsid w:val="00473776"/>
    <w:rsid w:val="00473D11"/>
    <w:rsid w:val="004741CE"/>
    <w:rsid w:val="00474EBB"/>
    <w:rsid w:val="0047543C"/>
    <w:rsid w:val="004765E0"/>
    <w:rsid w:val="00476607"/>
    <w:rsid w:val="00476F88"/>
    <w:rsid w:val="00480851"/>
    <w:rsid w:val="0048116C"/>
    <w:rsid w:val="0048547A"/>
    <w:rsid w:val="00485F4E"/>
    <w:rsid w:val="004867E0"/>
    <w:rsid w:val="00486DE4"/>
    <w:rsid w:val="00490188"/>
    <w:rsid w:val="004907BE"/>
    <w:rsid w:val="0049097D"/>
    <w:rsid w:val="00490EC7"/>
    <w:rsid w:val="004916DA"/>
    <w:rsid w:val="00491DA3"/>
    <w:rsid w:val="00491FC8"/>
    <w:rsid w:val="004934B4"/>
    <w:rsid w:val="0049353C"/>
    <w:rsid w:val="004944A3"/>
    <w:rsid w:val="004945CC"/>
    <w:rsid w:val="00495570"/>
    <w:rsid w:val="00495751"/>
    <w:rsid w:val="004960CE"/>
    <w:rsid w:val="004964D3"/>
    <w:rsid w:val="00496A29"/>
    <w:rsid w:val="00496F30"/>
    <w:rsid w:val="00496FCE"/>
    <w:rsid w:val="00497973"/>
    <w:rsid w:val="004A1120"/>
    <w:rsid w:val="004A1848"/>
    <w:rsid w:val="004A1DBC"/>
    <w:rsid w:val="004A2047"/>
    <w:rsid w:val="004A229E"/>
    <w:rsid w:val="004A2899"/>
    <w:rsid w:val="004A2CFD"/>
    <w:rsid w:val="004A2E9C"/>
    <w:rsid w:val="004A39F7"/>
    <w:rsid w:val="004A3AAD"/>
    <w:rsid w:val="004A3BA0"/>
    <w:rsid w:val="004A3FC6"/>
    <w:rsid w:val="004A42BF"/>
    <w:rsid w:val="004A5145"/>
    <w:rsid w:val="004A5228"/>
    <w:rsid w:val="004A5837"/>
    <w:rsid w:val="004A5D3F"/>
    <w:rsid w:val="004A6392"/>
    <w:rsid w:val="004A6F94"/>
    <w:rsid w:val="004A77BA"/>
    <w:rsid w:val="004A7E21"/>
    <w:rsid w:val="004B1CA7"/>
    <w:rsid w:val="004B23D5"/>
    <w:rsid w:val="004B2AA3"/>
    <w:rsid w:val="004B3026"/>
    <w:rsid w:val="004B52D5"/>
    <w:rsid w:val="004B738B"/>
    <w:rsid w:val="004B7AEF"/>
    <w:rsid w:val="004B7E04"/>
    <w:rsid w:val="004C0647"/>
    <w:rsid w:val="004C2628"/>
    <w:rsid w:val="004C2897"/>
    <w:rsid w:val="004C5BBF"/>
    <w:rsid w:val="004C5D6C"/>
    <w:rsid w:val="004C6453"/>
    <w:rsid w:val="004C6E2B"/>
    <w:rsid w:val="004C7587"/>
    <w:rsid w:val="004C7865"/>
    <w:rsid w:val="004D1582"/>
    <w:rsid w:val="004D1C70"/>
    <w:rsid w:val="004D1DC3"/>
    <w:rsid w:val="004D34C1"/>
    <w:rsid w:val="004D3E1A"/>
    <w:rsid w:val="004D3ECB"/>
    <w:rsid w:val="004D4C75"/>
    <w:rsid w:val="004D5051"/>
    <w:rsid w:val="004D5108"/>
    <w:rsid w:val="004D53DA"/>
    <w:rsid w:val="004D5EFB"/>
    <w:rsid w:val="004D6F56"/>
    <w:rsid w:val="004E1BAC"/>
    <w:rsid w:val="004E75C1"/>
    <w:rsid w:val="004F211F"/>
    <w:rsid w:val="004F4319"/>
    <w:rsid w:val="004F5FCF"/>
    <w:rsid w:val="004F6C16"/>
    <w:rsid w:val="004F7543"/>
    <w:rsid w:val="005003A6"/>
    <w:rsid w:val="00500F33"/>
    <w:rsid w:val="005019BA"/>
    <w:rsid w:val="005027DA"/>
    <w:rsid w:val="0050361A"/>
    <w:rsid w:val="0050366C"/>
    <w:rsid w:val="00504F68"/>
    <w:rsid w:val="0050582F"/>
    <w:rsid w:val="00507A7E"/>
    <w:rsid w:val="00511A4F"/>
    <w:rsid w:val="00512291"/>
    <w:rsid w:val="00512E88"/>
    <w:rsid w:val="005137E1"/>
    <w:rsid w:val="00513D65"/>
    <w:rsid w:val="00515016"/>
    <w:rsid w:val="005159AE"/>
    <w:rsid w:val="005173DE"/>
    <w:rsid w:val="00520BED"/>
    <w:rsid w:val="00520E17"/>
    <w:rsid w:val="0052109F"/>
    <w:rsid w:val="00521191"/>
    <w:rsid w:val="005214F9"/>
    <w:rsid w:val="00521738"/>
    <w:rsid w:val="005229D1"/>
    <w:rsid w:val="00522C5B"/>
    <w:rsid w:val="00522CB7"/>
    <w:rsid w:val="00524346"/>
    <w:rsid w:val="00524526"/>
    <w:rsid w:val="00525584"/>
    <w:rsid w:val="00525681"/>
    <w:rsid w:val="00526A56"/>
    <w:rsid w:val="00526A5D"/>
    <w:rsid w:val="00527B46"/>
    <w:rsid w:val="00527C30"/>
    <w:rsid w:val="00527EA7"/>
    <w:rsid w:val="005310E5"/>
    <w:rsid w:val="00531A74"/>
    <w:rsid w:val="00531F3D"/>
    <w:rsid w:val="0053271D"/>
    <w:rsid w:val="0053536F"/>
    <w:rsid w:val="00535E8F"/>
    <w:rsid w:val="00535EA5"/>
    <w:rsid w:val="00536566"/>
    <w:rsid w:val="0054101A"/>
    <w:rsid w:val="005410C2"/>
    <w:rsid w:val="00542D2A"/>
    <w:rsid w:val="00542E6E"/>
    <w:rsid w:val="0054420C"/>
    <w:rsid w:val="00546792"/>
    <w:rsid w:val="005501E2"/>
    <w:rsid w:val="0055116F"/>
    <w:rsid w:val="0055305A"/>
    <w:rsid w:val="00553639"/>
    <w:rsid w:val="00553C8F"/>
    <w:rsid w:val="0055474B"/>
    <w:rsid w:val="0055477A"/>
    <w:rsid w:val="00555943"/>
    <w:rsid w:val="00556F20"/>
    <w:rsid w:val="00557004"/>
    <w:rsid w:val="00557C1D"/>
    <w:rsid w:val="00560FFB"/>
    <w:rsid w:val="0056157F"/>
    <w:rsid w:val="00562D36"/>
    <w:rsid w:val="00565352"/>
    <w:rsid w:val="005653DD"/>
    <w:rsid w:val="005666D3"/>
    <w:rsid w:val="005669BD"/>
    <w:rsid w:val="00571728"/>
    <w:rsid w:val="00572D85"/>
    <w:rsid w:val="005759B3"/>
    <w:rsid w:val="00577BCD"/>
    <w:rsid w:val="00580F6C"/>
    <w:rsid w:val="00582966"/>
    <w:rsid w:val="00582D0A"/>
    <w:rsid w:val="00583498"/>
    <w:rsid w:val="00583637"/>
    <w:rsid w:val="00584D8A"/>
    <w:rsid w:val="00584E21"/>
    <w:rsid w:val="00585A53"/>
    <w:rsid w:val="00586492"/>
    <w:rsid w:val="0058709F"/>
    <w:rsid w:val="0058777E"/>
    <w:rsid w:val="00590411"/>
    <w:rsid w:val="00591BCE"/>
    <w:rsid w:val="005931AE"/>
    <w:rsid w:val="00593378"/>
    <w:rsid w:val="005934BB"/>
    <w:rsid w:val="005934C4"/>
    <w:rsid w:val="00593895"/>
    <w:rsid w:val="00593E75"/>
    <w:rsid w:val="0059418B"/>
    <w:rsid w:val="00595631"/>
    <w:rsid w:val="00596E2E"/>
    <w:rsid w:val="00597469"/>
    <w:rsid w:val="005A3774"/>
    <w:rsid w:val="005A3FB1"/>
    <w:rsid w:val="005A40BC"/>
    <w:rsid w:val="005A414E"/>
    <w:rsid w:val="005A442F"/>
    <w:rsid w:val="005A559E"/>
    <w:rsid w:val="005A6139"/>
    <w:rsid w:val="005A624E"/>
    <w:rsid w:val="005A6E31"/>
    <w:rsid w:val="005A7325"/>
    <w:rsid w:val="005B09F1"/>
    <w:rsid w:val="005B0E32"/>
    <w:rsid w:val="005B0F01"/>
    <w:rsid w:val="005B1B12"/>
    <w:rsid w:val="005B2DAA"/>
    <w:rsid w:val="005B2EF3"/>
    <w:rsid w:val="005B444E"/>
    <w:rsid w:val="005B4D44"/>
    <w:rsid w:val="005B4E2E"/>
    <w:rsid w:val="005B507E"/>
    <w:rsid w:val="005B5948"/>
    <w:rsid w:val="005B7678"/>
    <w:rsid w:val="005B7B89"/>
    <w:rsid w:val="005B7CBF"/>
    <w:rsid w:val="005B7D25"/>
    <w:rsid w:val="005C104E"/>
    <w:rsid w:val="005C12ED"/>
    <w:rsid w:val="005C23D8"/>
    <w:rsid w:val="005C2EFC"/>
    <w:rsid w:val="005C47A0"/>
    <w:rsid w:val="005C5579"/>
    <w:rsid w:val="005C5BA3"/>
    <w:rsid w:val="005C5E62"/>
    <w:rsid w:val="005C6AC9"/>
    <w:rsid w:val="005C735E"/>
    <w:rsid w:val="005C7E7C"/>
    <w:rsid w:val="005D0B84"/>
    <w:rsid w:val="005D0EFD"/>
    <w:rsid w:val="005D2D07"/>
    <w:rsid w:val="005D47F8"/>
    <w:rsid w:val="005D4B28"/>
    <w:rsid w:val="005D52AA"/>
    <w:rsid w:val="005D696A"/>
    <w:rsid w:val="005E14A6"/>
    <w:rsid w:val="005E2C78"/>
    <w:rsid w:val="005E3A3E"/>
    <w:rsid w:val="005E51FB"/>
    <w:rsid w:val="005E555E"/>
    <w:rsid w:val="005F03C3"/>
    <w:rsid w:val="005F096B"/>
    <w:rsid w:val="005F0AD0"/>
    <w:rsid w:val="005F1D69"/>
    <w:rsid w:val="005F31AD"/>
    <w:rsid w:val="005F52EE"/>
    <w:rsid w:val="005F5988"/>
    <w:rsid w:val="005F684D"/>
    <w:rsid w:val="005F6A87"/>
    <w:rsid w:val="005F72BE"/>
    <w:rsid w:val="005F7B7F"/>
    <w:rsid w:val="00600396"/>
    <w:rsid w:val="00602ACE"/>
    <w:rsid w:val="0060435C"/>
    <w:rsid w:val="00604EFE"/>
    <w:rsid w:val="00606750"/>
    <w:rsid w:val="0061219D"/>
    <w:rsid w:val="00613FD4"/>
    <w:rsid w:val="00615AE3"/>
    <w:rsid w:val="00615DE7"/>
    <w:rsid w:val="00616EBA"/>
    <w:rsid w:val="006176ED"/>
    <w:rsid w:val="006202C1"/>
    <w:rsid w:val="006207FD"/>
    <w:rsid w:val="0062168F"/>
    <w:rsid w:val="006217C5"/>
    <w:rsid w:val="00622BF3"/>
    <w:rsid w:val="006232CD"/>
    <w:rsid w:val="006238B4"/>
    <w:rsid w:val="00624ACF"/>
    <w:rsid w:val="006252FB"/>
    <w:rsid w:val="0062560D"/>
    <w:rsid w:val="006264F3"/>
    <w:rsid w:val="00627C64"/>
    <w:rsid w:val="00627E12"/>
    <w:rsid w:val="00630771"/>
    <w:rsid w:val="006314FE"/>
    <w:rsid w:val="006317D8"/>
    <w:rsid w:val="0063506E"/>
    <w:rsid w:val="00635B63"/>
    <w:rsid w:val="00635FC8"/>
    <w:rsid w:val="00636989"/>
    <w:rsid w:val="00636AAB"/>
    <w:rsid w:val="00636E72"/>
    <w:rsid w:val="006372CA"/>
    <w:rsid w:val="0064201C"/>
    <w:rsid w:val="00643102"/>
    <w:rsid w:val="00645F5A"/>
    <w:rsid w:val="00646345"/>
    <w:rsid w:val="006504C0"/>
    <w:rsid w:val="006506D9"/>
    <w:rsid w:val="00650F70"/>
    <w:rsid w:val="00651596"/>
    <w:rsid w:val="00651923"/>
    <w:rsid w:val="00653AEC"/>
    <w:rsid w:val="00653E5F"/>
    <w:rsid w:val="006545D9"/>
    <w:rsid w:val="00654C20"/>
    <w:rsid w:val="00655EF1"/>
    <w:rsid w:val="00656CBA"/>
    <w:rsid w:val="006573FF"/>
    <w:rsid w:val="006579FC"/>
    <w:rsid w:val="00657ACD"/>
    <w:rsid w:val="00660779"/>
    <w:rsid w:val="0066272A"/>
    <w:rsid w:val="006673E7"/>
    <w:rsid w:val="00667838"/>
    <w:rsid w:val="0067013A"/>
    <w:rsid w:val="00670FEA"/>
    <w:rsid w:val="00671987"/>
    <w:rsid w:val="00673279"/>
    <w:rsid w:val="00674146"/>
    <w:rsid w:val="00674BED"/>
    <w:rsid w:val="00674C10"/>
    <w:rsid w:val="00676511"/>
    <w:rsid w:val="00676AF1"/>
    <w:rsid w:val="00676C52"/>
    <w:rsid w:val="00680F76"/>
    <w:rsid w:val="006842F0"/>
    <w:rsid w:val="006843DD"/>
    <w:rsid w:val="00684C9A"/>
    <w:rsid w:val="00686415"/>
    <w:rsid w:val="0068673E"/>
    <w:rsid w:val="00686833"/>
    <w:rsid w:val="00691536"/>
    <w:rsid w:val="006925A1"/>
    <w:rsid w:val="00692AF0"/>
    <w:rsid w:val="00693714"/>
    <w:rsid w:val="00693840"/>
    <w:rsid w:val="006944FD"/>
    <w:rsid w:val="00694613"/>
    <w:rsid w:val="00694A0D"/>
    <w:rsid w:val="00696228"/>
    <w:rsid w:val="006963CB"/>
    <w:rsid w:val="006964AE"/>
    <w:rsid w:val="0069741C"/>
    <w:rsid w:val="00697EE4"/>
    <w:rsid w:val="006A0799"/>
    <w:rsid w:val="006A10C9"/>
    <w:rsid w:val="006A1200"/>
    <w:rsid w:val="006A1438"/>
    <w:rsid w:val="006A2560"/>
    <w:rsid w:val="006A3E6D"/>
    <w:rsid w:val="006A4FD4"/>
    <w:rsid w:val="006A57BD"/>
    <w:rsid w:val="006A6D2A"/>
    <w:rsid w:val="006B08C7"/>
    <w:rsid w:val="006B0A74"/>
    <w:rsid w:val="006B1558"/>
    <w:rsid w:val="006B1B71"/>
    <w:rsid w:val="006B3B88"/>
    <w:rsid w:val="006B423D"/>
    <w:rsid w:val="006B5E4C"/>
    <w:rsid w:val="006B6002"/>
    <w:rsid w:val="006B6861"/>
    <w:rsid w:val="006B6BDA"/>
    <w:rsid w:val="006B786E"/>
    <w:rsid w:val="006C0FAE"/>
    <w:rsid w:val="006C1AB1"/>
    <w:rsid w:val="006C3215"/>
    <w:rsid w:val="006C3C5A"/>
    <w:rsid w:val="006C3F1A"/>
    <w:rsid w:val="006C4B7E"/>
    <w:rsid w:val="006C687D"/>
    <w:rsid w:val="006C725E"/>
    <w:rsid w:val="006C7D94"/>
    <w:rsid w:val="006C7FCD"/>
    <w:rsid w:val="006D02C1"/>
    <w:rsid w:val="006D2B81"/>
    <w:rsid w:val="006D3709"/>
    <w:rsid w:val="006D480C"/>
    <w:rsid w:val="006D4970"/>
    <w:rsid w:val="006D52F6"/>
    <w:rsid w:val="006D5C95"/>
    <w:rsid w:val="006D66A6"/>
    <w:rsid w:val="006D6B14"/>
    <w:rsid w:val="006D70DD"/>
    <w:rsid w:val="006E052F"/>
    <w:rsid w:val="006E3585"/>
    <w:rsid w:val="006E44FA"/>
    <w:rsid w:val="006E4781"/>
    <w:rsid w:val="006E4DD0"/>
    <w:rsid w:val="006E50FB"/>
    <w:rsid w:val="006E55EC"/>
    <w:rsid w:val="006E5B24"/>
    <w:rsid w:val="006E688E"/>
    <w:rsid w:val="006E6DDA"/>
    <w:rsid w:val="006E6F9B"/>
    <w:rsid w:val="006F0B22"/>
    <w:rsid w:val="006F179B"/>
    <w:rsid w:val="006F3069"/>
    <w:rsid w:val="006F33F3"/>
    <w:rsid w:val="006F397D"/>
    <w:rsid w:val="006F3B06"/>
    <w:rsid w:val="006F5EDF"/>
    <w:rsid w:val="006F7489"/>
    <w:rsid w:val="00700063"/>
    <w:rsid w:val="007005FF"/>
    <w:rsid w:val="007016E9"/>
    <w:rsid w:val="007031EB"/>
    <w:rsid w:val="007036C4"/>
    <w:rsid w:val="0070381C"/>
    <w:rsid w:val="007046DE"/>
    <w:rsid w:val="0070666B"/>
    <w:rsid w:val="00707377"/>
    <w:rsid w:val="0071153C"/>
    <w:rsid w:val="00713AF9"/>
    <w:rsid w:val="00714481"/>
    <w:rsid w:val="0071521D"/>
    <w:rsid w:val="0071558D"/>
    <w:rsid w:val="007157DE"/>
    <w:rsid w:val="00715AF7"/>
    <w:rsid w:val="00715D3F"/>
    <w:rsid w:val="007162F7"/>
    <w:rsid w:val="00716D92"/>
    <w:rsid w:val="007172AC"/>
    <w:rsid w:val="007201A7"/>
    <w:rsid w:val="00720809"/>
    <w:rsid w:val="00722A6B"/>
    <w:rsid w:val="00723DC4"/>
    <w:rsid w:val="0072439C"/>
    <w:rsid w:val="00724897"/>
    <w:rsid w:val="007250DD"/>
    <w:rsid w:val="00725193"/>
    <w:rsid w:val="007251C0"/>
    <w:rsid w:val="0072575B"/>
    <w:rsid w:val="00726340"/>
    <w:rsid w:val="007277E9"/>
    <w:rsid w:val="00727901"/>
    <w:rsid w:val="00727CCB"/>
    <w:rsid w:val="00730666"/>
    <w:rsid w:val="007309D1"/>
    <w:rsid w:val="00730DFC"/>
    <w:rsid w:val="0073331C"/>
    <w:rsid w:val="00733A03"/>
    <w:rsid w:val="00733DE9"/>
    <w:rsid w:val="007348EE"/>
    <w:rsid w:val="00736817"/>
    <w:rsid w:val="007371A9"/>
    <w:rsid w:val="007376B2"/>
    <w:rsid w:val="007378E5"/>
    <w:rsid w:val="007407B4"/>
    <w:rsid w:val="00744445"/>
    <w:rsid w:val="0074474C"/>
    <w:rsid w:val="00744C0D"/>
    <w:rsid w:val="007451DA"/>
    <w:rsid w:val="00746D72"/>
    <w:rsid w:val="0075164E"/>
    <w:rsid w:val="00753A61"/>
    <w:rsid w:val="00755CC8"/>
    <w:rsid w:val="00756064"/>
    <w:rsid w:val="00762721"/>
    <w:rsid w:val="00764149"/>
    <w:rsid w:val="00764502"/>
    <w:rsid w:val="00764510"/>
    <w:rsid w:val="007647C9"/>
    <w:rsid w:val="007664A3"/>
    <w:rsid w:val="007673B9"/>
    <w:rsid w:val="00772F2C"/>
    <w:rsid w:val="00774481"/>
    <w:rsid w:val="00774F23"/>
    <w:rsid w:val="00774F35"/>
    <w:rsid w:val="00775781"/>
    <w:rsid w:val="00776B51"/>
    <w:rsid w:val="00776D1A"/>
    <w:rsid w:val="00777780"/>
    <w:rsid w:val="00780D0A"/>
    <w:rsid w:val="00781813"/>
    <w:rsid w:val="007819A5"/>
    <w:rsid w:val="007826F2"/>
    <w:rsid w:val="007828DF"/>
    <w:rsid w:val="00784DFD"/>
    <w:rsid w:val="00785C62"/>
    <w:rsid w:val="00786448"/>
    <w:rsid w:val="007873D5"/>
    <w:rsid w:val="00787A33"/>
    <w:rsid w:val="0079221C"/>
    <w:rsid w:val="0079287A"/>
    <w:rsid w:val="00797E7C"/>
    <w:rsid w:val="00797F0C"/>
    <w:rsid w:val="007A022F"/>
    <w:rsid w:val="007A0A06"/>
    <w:rsid w:val="007A1265"/>
    <w:rsid w:val="007A3C1B"/>
    <w:rsid w:val="007A4840"/>
    <w:rsid w:val="007A50FB"/>
    <w:rsid w:val="007A58E0"/>
    <w:rsid w:val="007A6A28"/>
    <w:rsid w:val="007B0713"/>
    <w:rsid w:val="007B0A7A"/>
    <w:rsid w:val="007B1516"/>
    <w:rsid w:val="007B1539"/>
    <w:rsid w:val="007B1A9F"/>
    <w:rsid w:val="007B1AE2"/>
    <w:rsid w:val="007B1CBC"/>
    <w:rsid w:val="007B3FC5"/>
    <w:rsid w:val="007B4B7E"/>
    <w:rsid w:val="007B4EEE"/>
    <w:rsid w:val="007B6C4F"/>
    <w:rsid w:val="007B7A91"/>
    <w:rsid w:val="007B7DE2"/>
    <w:rsid w:val="007C0072"/>
    <w:rsid w:val="007C03FB"/>
    <w:rsid w:val="007C0F85"/>
    <w:rsid w:val="007C1A1A"/>
    <w:rsid w:val="007C1F09"/>
    <w:rsid w:val="007C4F8A"/>
    <w:rsid w:val="007C59A7"/>
    <w:rsid w:val="007C5B9B"/>
    <w:rsid w:val="007C5DDF"/>
    <w:rsid w:val="007C60D8"/>
    <w:rsid w:val="007C657C"/>
    <w:rsid w:val="007D0289"/>
    <w:rsid w:val="007D0359"/>
    <w:rsid w:val="007D05AE"/>
    <w:rsid w:val="007D1756"/>
    <w:rsid w:val="007D28E8"/>
    <w:rsid w:val="007D38CB"/>
    <w:rsid w:val="007D4640"/>
    <w:rsid w:val="007D4C35"/>
    <w:rsid w:val="007D7B24"/>
    <w:rsid w:val="007D7C3C"/>
    <w:rsid w:val="007E0F12"/>
    <w:rsid w:val="007E340E"/>
    <w:rsid w:val="007E4642"/>
    <w:rsid w:val="007E74CD"/>
    <w:rsid w:val="007E7E69"/>
    <w:rsid w:val="007F0995"/>
    <w:rsid w:val="007F0DE3"/>
    <w:rsid w:val="007F14CC"/>
    <w:rsid w:val="007F1CF4"/>
    <w:rsid w:val="007F231B"/>
    <w:rsid w:val="007F241F"/>
    <w:rsid w:val="007F249B"/>
    <w:rsid w:val="007F25A1"/>
    <w:rsid w:val="007F3381"/>
    <w:rsid w:val="007F3CB9"/>
    <w:rsid w:val="007F5278"/>
    <w:rsid w:val="007F5F7C"/>
    <w:rsid w:val="007F60C6"/>
    <w:rsid w:val="007F6192"/>
    <w:rsid w:val="007F632A"/>
    <w:rsid w:val="007F6776"/>
    <w:rsid w:val="007F6834"/>
    <w:rsid w:val="007F68E1"/>
    <w:rsid w:val="007F7091"/>
    <w:rsid w:val="008012F3"/>
    <w:rsid w:val="00802439"/>
    <w:rsid w:val="00802947"/>
    <w:rsid w:val="00802A09"/>
    <w:rsid w:val="00802D0A"/>
    <w:rsid w:val="008034C5"/>
    <w:rsid w:val="00805005"/>
    <w:rsid w:val="00810FA5"/>
    <w:rsid w:val="00812FCC"/>
    <w:rsid w:val="00813747"/>
    <w:rsid w:val="00815799"/>
    <w:rsid w:val="008158B9"/>
    <w:rsid w:val="0081657A"/>
    <w:rsid w:val="008167C2"/>
    <w:rsid w:val="00817415"/>
    <w:rsid w:val="008200F4"/>
    <w:rsid w:val="0082116A"/>
    <w:rsid w:val="0082153D"/>
    <w:rsid w:val="008226E2"/>
    <w:rsid w:val="008228E7"/>
    <w:rsid w:val="00822CEE"/>
    <w:rsid w:val="00824AC9"/>
    <w:rsid w:val="00826711"/>
    <w:rsid w:val="00827471"/>
    <w:rsid w:val="00827DD6"/>
    <w:rsid w:val="00831766"/>
    <w:rsid w:val="00832A7B"/>
    <w:rsid w:val="00832B02"/>
    <w:rsid w:val="00832FD1"/>
    <w:rsid w:val="00833908"/>
    <w:rsid w:val="00834926"/>
    <w:rsid w:val="008353C6"/>
    <w:rsid w:val="00835F9B"/>
    <w:rsid w:val="0083699C"/>
    <w:rsid w:val="008407C1"/>
    <w:rsid w:val="00840EC0"/>
    <w:rsid w:val="008413AC"/>
    <w:rsid w:val="00842DF3"/>
    <w:rsid w:val="008434F7"/>
    <w:rsid w:val="0084752F"/>
    <w:rsid w:val="00847A35"/>
    <w:rsid w:val="00850AB6"/>
    <w:rsid w:val="008515AD"/>
    <w:rsid w:val="00851D40"/>
    <w:rsid w:val="008534A9"/>
    <w:rsid w:val="00856C36"/>
    <w:rsid w:val="0085744B"/>
    <w:rsid w:val="008575BD"/>
    <w:rsid w:val="00857AA0"/>
    <w:rsid w:val="0086077F"/>
    <w:rsid w:val="00861405"/>
    <w:rsid w:val="00861BC9"/>
    <w:rsid w:val="00862E71"/>
    <w:rsid w:val="0086348F"/>
    <w:rsid w:val="008641D1"/>
    <w:rsid w:val="00865FB4"/>
    <w:rsid w:val="00866363"/>
    <w:rsid w:val="00867E97"/>
    <w:rsid w:val="0087069B"/>
    <w:rsid w:val="00871CC4"/>
    <w:rsid w:val="0087305C"/>
    <w:rsid w:val="008732A7"/>
    <w:rsid w:val="0087538B"/>
    <w:rsid w:val="00876136"/>
    <w:rsid w:val="00876865"/>
    <w:rsid w:val="0088074B"/>
    <w:rsid w:val="00880C90"/>
    <w:rsid w:val="00881EBC"/>
    <w:rsid w:val="0088286F"/>
    <w:rsid w:val="008828C8"/>
    <w:rsid w:val="00882D40"/>
    <w:rsid w:val="008839C7"/>
    <w:rsid w:val="00885426"/>
    <w:rsid w:val="00885D2A"/>
    <w:rsid w:val="00885E39"/>
    <w:rsid w:val="008873AB"/>
    <w:rsid w:val="00887D4E"/>
    <w:rsid w:val="0089017A"/>
    <w:rsid w:val="008912BC"/>
    <w:rsid w:val="0089179C"/>
    <w:rsid w:val="00891A0B"/>
    <w:rsid w:val="008925A5"/>
    <w:rsid w:val="00892984"/>
    <w:rsid w:val="00892D1A"/>
    <w:rsid w:val="00893551"/>
    <w:rsid w:val="00894E62"/>
    <w:rsid w:val="008956BE"/>
    <w:rsid w:val="0089634D"/>
    <w:rsid w:val="00896E5D"/>
    <w:rsid w:val="008A05D8"/>
    <w:rsid w:val="008A10B7"/>
    <w:rsid w:val="008A2780"/>
    <w:rsid w:val="008A3522"/>
    <w:rsid w:val="008A355B"/>
    <w:rsid w:val="008A3DF2"/>
    <w:rsid w:val="008A5E3A"/>
    <w:rsid w:val="008A6BD7"/>
    <w:rsid w:val="008A6E8E"/>
    <w:rsid w:val="008B01BA"/>
    <w:rsid w:val="008B1364"/>
    <w:rsid w:val="008B2558"/>
    <w:rsid w:val="008B3C23"/>
    <w:rsid w:val="008B45D6"/>
    <w:rsid w:val="008B5D31"/>
    <w:rsid w:val="008B6F76"/>
    <w:rsid w:val="008B7DF7"/>
    <w:rsid w:val="008C069A"/>
    <w:rsid w:val="008C13BA"/>
    <w:rsid w:val="008C1FCD"/>
    <w:rsid w:val="008C2311"/>
    <w:rsid w:val="008C2717"/>
    <w:rsid w:val="008C2E99"/>
    <w:rsid w:val="008C3747"/>
    <w:rsid w:val="008C3C0C"/>
    <w:rsid w:val="008C3C4C"/>
    <w:rsid w:val="008C3F6D"/>
    <w:rsid w:val="008C570C"/>
    <w:rsid w:val="008C6B41"/>
    <w:rsid w:val="008C7182"/>
    <w:rsid w:val="008C76F9"/>
    <w:rsid w:val="008C771C"/>
    <w:rsid w:val="008C7B21"/>
    <w:rsid w:val="008C7DD9"/>
    <w:rsid w:val="008D00C1"/>
    <w:rsid w:val="008D0E42"/>
    <w:rsid w:val="008D1385"/>
    <w:rsid w:val="008D18F9"/>
    <w:rsid w:val="008D1956"/>
    <w:rsid w:val="008D1BED"/>
    <w:rsid w:val="008D2547"/>
    <w:rsid w:val="008D25E3"/>
    <w:rsid w:val="008D2C2E"/>
    <w:rsid w:val="008D3366"/>
    <w:rsid w:val="008D379B"/>
    <w:rsid w:val="008D3AC6"/>
    <w:rsid w:val="008D3BD4"/>
    <w:rsid w:val="008D4E2B"/>
    <w:rsid w:val="008D557D"/>
    <w:rsid w:val="008D6D16"/>
    <w:rsid w:val="008D737A"/>
    <w:rsid w:val="008D7F7D"/>
    <w:rsid w:val="008E1DFB"/>
    <w:rsid w:val="008E2E8A"/>
    <w:rsid w:val="008E31CC"/>
    <w:rsid w:val="008E33DD"/>
    <w:rsid w:val="008E3C44"/>
    <w:rsid w:val="008E4346"/>
    <w:rsid w:val="008E4D3C"/>
    <w:rsid w:val="008E57D0"/>
    <w:rsid w:val="008E60FF"/>
    <w:rsid w:val="008E7E3E"/>
    <w:rsid w:val="008F0A5C"/>
    <w:rsid w:val="008F1BD4"/>
    <w:rsid w:val="008F21A2"/>
    <w:rsid w:val="008F34B8"/>
    <w:rsid w:val="008F37C2"/>
    <w:rsid w:val="008F5253"/>
    <w:rsid w:val="008F6A7A"/>
    <w:rsid w:val="008F6F03"/>
    <w:rsid w:val="008F72D5"/>
    <w:rsid w:val="009000B5"/>
    <w:rsid w:val="0090060F"/>
    <w:rsid w:val="00900F11"/>
    <w:rsid w:val="0090200E"/>
    <w:rsid w:val="00903C9D"/>
    <w:rsid w:val="009058F9"/>
    <w:rsid w:val="009106A8"/>
    <w:rsid w:val="009109BE"/>
    <w:rsid w:val="009126CD"/>
    <w:rsid w:val="00915DB3"/>
    <w:rsid w:val="00915F95"/>
    <w:rsid w:val="00916811"/>
    <w:rsid w:val="0091727A"/>
    <w:rsid w:val="00920A6D"/>
    <w:rsid w:val="00920F3E"/>
    <w:rsid w:val="00921CC0"/>
    <w:rsid w:val="00925BAA"/>
    <w:rsid w:val="009262FD"/>
    <w:rsid w:val="00926F3C"/>
    <w:rsid w:val="00927236"/>
    <w:rsid w:val="0093092C"/>
    <w:rsid w:val="00931107"/>
    <w:rsid w:val="00932EDD"/>
    <w:rsid w:val="009351B1"/>
    <w:rsid w:val="00937EC3"/>
    <w:rsid w:val="009402B3"/>
    <w:rsid w:val="00941830"/>
    <w:rsid w:val="0094191B"/>
    <w:rsid w:val="009420C9"/>
    <w:rsid w:val="009423BA"/>
    <w:rsid w:val="0094281E"/>
    <w:rsid w:val="0094309E"/>
    <w:rsid w:val="00943A95"/>
    <w:rsid w:val="00946AE7"/>
    <w:rsid w:val="009470BE"/>
    <w:rsid w:val="009472B6"/>
    <w:rsid w:val="00947D66"/>
    <w:rsid w:val="00947E7C"/>
    <w:rsid w:val="00951697"/>
    <w:rsid w:val="0095170E"/>
    <w:rsid w:val="0095209B"/>
    <w:rsid w:val="00954BDB"/>
    <w:rsid w:val="009563CA"/>
    <w:rsid w:val="00956743"/>
    <w:rsid w:val="00957675"/>
    <w:rsid w:val="00957CBA"/>
    <w:rsid w:val="009601CE"/>
    <w:rsid w:val="00961E62"/>
    <w:rsid w:val="00962096"/>
    <w:rsid w:val="00962F32"/>
    <w:rsid w:val="0096338B"/>
    <w:rsid w:val="0096370A"/>
    <w:rsid w:val="0096525B"/>
    <w:rsid w:val="00967A1C"/>
    <w:rsid w:val="00967C74"/>
    <w:rsid w:val="00970C54"/>
    <w:rsid w:val="009716BE"/>
    <w:rsid w:val="00973547"/>
    <w:rsid w:val="009737ED"/>
    <w:rsid w:val="00973A07"/>
    <w:rsid w:val="00973AB0"/>
    <w:rsid w:val="009740B5"/>
    <w:rsid w:val="00974520"/>
    <w:rsid w:val="00974988"/>
    <w:rsid w:val="00975A79"/>
    <w:rsid w:val="0097725F"/>
    <w:rsid w:val="009800FC"/>
    <w:rsid w:val="00983725"/>
    <w:rsid w:val="0098445C"/>
    <w:rsid w:val="00984E1D"/>
    <w:rsid w:val="00985127"/>
    <w:rsid w:val="00985FB3"/>
    <w:rsid w:val="0098783E"/>
    <w:rsid w:val="00987982"/>
    <w:rsid w:val="00987BFE"/>
    <w:rsid w:val="00987C31"/>
    <w:rsid w:val="00987C55"/>
    <w:rsid w:val="00987E4D"/>
    <w:rsid w:val="00990316"/>
    <w:rsid w:val="00991A4E"/>
    <w:rsid w:val="00994220"/>
    <w:rsid w:val="00994C5E"/>
    <w:rsid w:val="00994D41"/>
    <w:rsid w:val="00995674"/>
    <w:rsid w:val="00996FB3"/>
    <w:rsid w:val="0099703A"/>
    <w:rsid w:val="00997224"/>
    <w:rsid w:val="00997EAE"/>
    <w:rsid w:val="009A0584"/>
    <w:rsid w:val="009A3DA5"/>
    <w:rsid w:val="009A4C6F"/>
    <w:rsid w:val="009A56D3"/>
    <w:rsid w:val="009A635D"/>
    <w:rsid w:val="009A7F35"/>
    <w:rsid w:val="009B10A0"/>
    <w:rsid w:val="009B39CF"/>
    <w:rsid w:val="009B46F7"/>
    <w:rsid w:val="009C1119"/>
    <w:rsid w:val="009C22CE"/>
    <w:rsid w:val="009C2B13"/>
    <w:rsid w:val="009C3845"/>
    <w:rsid w:val="009C388D"/>
    <w:rsid w:val="009C4443"/>
    <w:rsid w:val="009C4E26"/>
    <w:rsid w:val="009C5227"/>
    <w:rsid w:val="009C7D20"/>
    <w:rsid w:val="009D02E3"/>
    <w:rsid w:val="009D080A"/>
    <w:rsid w:val="009D0B8A"/>
    <w:rsid w:val="009D0BB8"/>
    <w:rsid w:val="009D4D52"/>
    <w:rsid w:val="009D4F41"/>
    <w:rsid w:val="009D7DD8"/>
    <w:rsid w:val="009E0A3C"/>
    <w:rsid w:val="009E1CD5"/>
    <w:rsid w:val="009E3088"/>
    <w:rsid w:val="009E3499"/>
    <w:rsid w:val="009E389D"/>
    <w:rsid w:val="009E43AC"/>
    <w:rsid w:val="009E459B"/>
    <w:rsid w:val="009E59D9"/>
    <w:rsid w:val="009E77E8"/>
    <w:rsid w:val="009E7ED9"/>
    <w:rsid w:val="009F0E98"/>
    <w:rsid w:val="009F129A"/>
    <w:rsid w:val="009F3535"/>
    <w:rsid w:val="009F3D5A"/>
    <w:rsid w:val="009F3FE6"/>
    <w:rsid w:val="009F42B1"/>
    <w:rsid w:val="009F561B"/>
    <w:rsid w:val="009F6215"/>
    <w:rsid w:val="009F6587"/>
    <w:rsid w:val="009F73E5"/>
    <w:rsid w:val="009F7956"/>
    <w:rsid w:val="009F7EB4"/>
    <w:rsid w:val="00A003DC"/>
    <w:rsid w:val="00A0286A"/>
    <w:rsid w:val="00A02CB1"/>
    <w:rsid w:val="00A030E1"/>
    <w:rsid w:val="00A03460"/>
    <w:rsid w:val="00A037CA"/>
    <w:rsid w:val="00A04181"/>
    <w:rsid w:val="00A0495F"/>
    <w:rsid w:val="00A07748"/>
    <w:rsid w:val="00A11B82"/>
    <w:rsid w:val="00A1231A"/>
    <w:rsid w:val="00A123B6"/>
    <w:rsid w:val="00A1289F"/>
    <w:rsid w:val="00A13EE7"/>
    <w:rsid w:val="00A15BC1"/>
    <w:rsid w:val="00A16350"/>
    <w:rsid w:val="00A1651C"/>
    <w:rsid w:val="00A20376"/>
    <w:rsid w:val="00A205DC"/>
    <w:rsid w:val="00A2645A"/>
    <w:rsid w:val="00A26F25"/>
    <w:rsid w:val="00A3107C"/>
    <w:rsid w:val="00A31142"/>
    <w:rsid w:val="00A33111"/>
    <w:rsid w:val="00A36BDE"/>
    <w:rsid w:val="00A36D11"/>
    <w:rsid w:val="00A41C29"/>
    <w:rsid w:val="00A41D7B"/>
    <w:rsid w:val="00A41DBB"/>
    <w:rsid w:val="00A425E9"/>
    <w:rsid w:val="00A42E71"/>
    <w:rsid w:val="00A47F99"/>
    <w:rsid w:val="00A51AF6"/>
    <w:rsid w:val="00A5264D"/>
    <w:rsid w:val="00A52EA5"/>
    <w:rsid w:val="00A533A4"/>
    <w:rsid w:val="00A5646F"/>
    <w:rsid w:val="00A62BF3"/>
    <w:rsid w:val="00A62D96"/>
    <w:rsid w:val="00A643BE"/>
    <w:rsid w:val="00A64BA8"/>
    <w:rsid w:val="00A64F6E"/>
    <w:rsid w:val="00A65A2D"/>
    <w:rsid w:val="00A67022"/>
    <w:rsid w:val="00A6724F"/>
    <w:rsid w:val="00A673D5"/>
    <w:rsid w:val="00A708E3"/>
    <w:rsid w:val="00A70F70"/>
    <w:rsid w:val="00A72A3E"/>
    <w:rsid w:val="00A7633F"/>
    <w:rsid w:val="00A763EB"/>
    <w:rsid w:val="00A76615"/>
    <w:rsid w:val="00A77200"/>
    <w:rsid w:val="00A8037D"/>
    <w:rsid w:val="00A81906"/>
    <w:rsid w:val="00A82EF8"/>
    <w:rsid w:val="00A8527C"/>
    <w:rsid w:val="00A8573F"/>
    <w:rsid w:val="00A85F77"/>
    <w:rsid w:val="00A86218"/>
    <w:rsid w:val="00A86E6F"/>
    <w:rsid w:val="00A879C6"/>
    <w:rsid w:val="00A87E53"/>
    <w:rsid w:val="00A9061A"/>
    <w:rsid w:val="00A91B21"/>
    <w:rsid w:val="00A91C66"/>
    <w:rsid w:val="00A9221F"/>
    <w:rsid w:val="00A9289B"/>
    <w:rsid w:val="00A93246"/>
    <w:rsid w:val="00A93E10"/>
    <w:rsid w:val="00A94B80"/>
    <w:rsid w:val="00A94F2F"/>
    <w:rsid w:val="00A967E1"/>
    <w:rsid w:val="00A96AB1"/>
    <w:rsid w:val="00A972FA"/>
    <w:rsid w:val="00A978FB"/>
    <w:rsid w:val="00AA0EE5"/>
    <w:rsid w:val="00AA109F"/>
    <w:rsid w:val="00AA1373"/>
    <w:rsid w:val="00AA1697"/>
    <w:rsid w:val="00AA1A53"/>
    <w:rsid w:val="00AA2051"/>
    <w:rsid w:val="00AA3869"/>
    <w:rsid w:val="00AA435A"/>
    <w:rsid w:val="00AA4672"/>
    <w:rsid w:val="00AA62E2"/>
    <w:rsid w:val="00AB005F"/>
    <w:rsid w:val="00AB0DAF"/>
    <w:rsid w:val="00AB18F8"/>
    <w:rsid w:val="00AB34B7"/>
    <w:rsid w:val="00AB36EA"/>
    <w:rsid w:val="00AB3AB9"/>
    <w:rsid w:val="00AB3BE1"/>
    <w:rsid w:val="00AB4AFB"/>
    <w:rsid w:val="00AB4E18"/>
    <w:rsid w:val="00AB57C1"/>
    <w:rsid w:val="00AB6970"/>
    <w:rsid w:val="00AB6BA8"/>
    <w:rsid w:val="00AB6D35"/>
    <w:rsid w:val="00AB71E3"/>
    <w:rsid w:val="00AB726A"/>
    <w:rsid w:val="00AB7A3E"/>
    <w:rsid w:val="00AC0FE7"/>
    <w:rsid w:val="00AC157E"/>
    <w:rsid w:val="00AC2033"/>
    <w:rsid w:val="00AC3437"/>
    <w:rsid w:val="00AC35C5"/>
    <w:rsid w:val="00AC4361"/>
    <w:rsid w:val="00AC4BD8"/>
    <w:rsid w:val="00AC55A2"/>
    <w:rsid w:val="00AC5B96"/>
    <w:rsid w:val="00AC6FA6"/>
    <w:rsid w:val="00AD09C3"/>
    <w:rsid w:val="00AD320D"/>
    <w:rsid w:val="00AD43FC"/>
    <w:rsid w:val="00AD507E"/>
    <w:rsid w:val="00AD5A5D"/>
    <w:rsid w:val="00AD5EFF"/>
    <w:rsid w:val="00AD670B"/>
    <w:rsid w:val="00AD6E9C"/>
    <w:rsid w:val="00AD6ED6"/>
    <w:rsid w:val="00AE03A8"/>
    <w:rsid w:val="00AE1180"/>
    <w:rsid w:val="00AE30FD"/>
    <w:rsid w:val="00AE31C0"/>
    <w:rsid w:val="00AE3DCB"/>
    <w:rsid w:val="00AE42B0"/>
    <w:rsid w:val="00AE4D75"/>
    <w:rsid w:val="00AE625F"/>
    <w:rsid w:val="00AE7DD9"/>
    <w:rsid w:val="00AF1AEF"/>
    <w:rsid w:val="00AF2AB3"/>
    <w:rsid w:val="00AF2D05"/>
    <w:rsid w:val="00AF3E09"/>
    <w:rsid w:val="00AF54E1"/>
    <w:rsid w:val="00AF60EA"/>
    <w:rsid w:val="00AF6A6B"/>
    <w:rsid w:val="00AF6C4F"/>
    <w:rsid w:val="00B00387"/>
    <w:rsid w:val="00B00D33"/>
    <w:rsid w:val="00B016E5"/>
    <w:rsid w:val="00B01C25"/>
    <w:rsid w:val="00B02B9B"/>
    <w:rsid w:val="00B031D8"/>
    <w:rsid w:val="00B041FB"/>
    <w:rsid w:val="00B04B40"/>
    <w:rsid w:val="00B05844"/>
    <w:rsid w:val="00B05A83"/>
    <w:rsid w:val="00B061B8"/>
    <w:rsid w:val="00B061E7"/>
    <w:rsid w:val="00B0711D"/>
    <w:rsid w:val="00B077B1"/>
    <w:rsid w:val="00B10292"/>
    <w:rsid w:val="00B10DA1"/>
    <w:rsid w:val="00B10F94"/>
    <w:rsid w:val="00B113B6"/>
    <w:rsid w:val="00B13F33"/>
    <w:rsid w:val="00B14523"/>
    <w:rsid w:val="00B14C3F"/>
    <w:rsid w:val="00B14EA0"/>
    <w:rsid w:val="00B16123"/>
    <w:rsid w:val="00B17AE6"/>
    <w:rsid w:val="00B202B4"/>
    <w:rsid w:val="00B20A41"/>
    <w:rsid w:val="00B20CAD"/>
    <w:rsid w:val="00B20DE8"/>
    <w:rsid w:val="00B21D9E"/>
    <w:rsid w:val="00B22FB1"/>
    <w:rsid w:val="00B2344E"/>
    <w:rsid w:val="00B2550D"/>
    <w:rsid w:val="00B274A1"/>
    <w:rsid w:val="00B27DE1"/>
    <w:rsid w:val="00B27F71"/>
    <w:rsid w:val="00B3034F"/>
    <w:rsid w:val="00B30B48"/>
    <w:rsid w:val="00B32317"/>
    <w:rsid w:val="00B335B0"/>
    <w:rsid w:val="00B35627"/>
    <w:rsid w:val="00B35650"/>
    <w:rsid w:val="00B35792"/>
    <w:rsid w:val="00B35B79"/>
    <w:rsid w:val="00B36805"/>
    <w:rsid w:val="00B368EA"/>
    <w:rsid w:val="00B373C8"/>
    <w:rsid w:val="00B375C8"/>
    <w:rsid w:val="00B37621"/>
    <w:rsid w:val="00B37875"/>
    <w:rsid w:val="00B4019C"/>
    <w:rsid w:val="00B4209A"/>
    <w:rsid w:val="00B421E7"/>
    <w:rsid w:val="00B44787"/>
    <w:rsid w:val="00B44A49"/>
    <w:rsid w:val="00B455EF"/>
    <w:rsid w:val="00B458B1"/>
    <w:rsid w:val="00B469A5"/>
    <w:rsid w:val="00B501D4"/>
    <w:rsid w:val="00B50DD5"/>
    <w:rsid w:val="00B513AB"/>
    <w:rsid w:val="00B513F7"/>
    <w:rsid w:val="00B5146E"/>
    <w:rsid w:val="00B514BC"/>
    <w:rsid w:val="00B534F3"/>
    <w:rsid w:val="00B53864"/>
    <w:rsid w:val="00B54441"/>
    <w:rsid w:val="00B54677"/>
    <w:rsid w:val="00B54E0F"/>
    <w:rsid w:val="00B56717"/>
    <w:rsid w:val="00B568D8"/>
    <w:rsid w:val="00B56BC5"/>
    <w:rsid w:val="00B5764E"/>
    <w:rsid w:val="00B57C5B"/>
    <w:rsid w:val="00B57C61"/>
    <w:rsid w:val="00B57E19"/>
    <w:rsid w:val="00B6023C"/>
    <w:rsid w:val="00B61E3E"/>
    <w:rsid w:val="00B6278F"/>
    <w:rsid w:val="00B6346A"/>
    <w:rsid w:val="00B63836"/>
    <w:rsid w:val="00B63AB0"/>
    <w:rsid w:val="00B65454"/>
    <w:rsid w:val="00B65DE6"/>
    <w:rsid w:val="00B65EE6"/>
    <w:rsid w:val="00B66832"/>
    <w:rsid w:val="00B66C9F"/>
    <w:rsid w:val="00B673A2"/>
    <w:rsid w:val="00B6768A"/>
    <w:rsid w:val="00B714FC"/>
    <w:rsid w:val="00B71934"/>
    <w:rsid w:val="00B7355A"/>
    <w:rsid w:val="00B739D2"/>
    <w:rsid w:val="00B747F9"/>
    <w:rsid w:val="00B7693E"/>
    <w:rsid w:val="00B77318"/>
    <w:rsid w:val="00B81343"/>
    <w:rsid w:val="00B833D3"/>
    <w:rsid w:val="00B83BC3"/>
    <w:rsid w:val="00B85307"/>
    <w:rsid w:val="00B87A31"/>
    <w:rsid w:val="00B91AD1"/>
    <w:rsid w:val="00B92283"/>
    <w:rsid w:val="00B923F5"/>
    <w:rsid w:val="00B94E8A"/>
    <w:rsid w:val="00B957FB"/>
    <w:rsid w:val="00B95E91"/>
    <w:rsid w:val="00B96945"/>
    <w:rsid w:val="00B96FF0"/>
    <w:rsid w:val="00B97926"/>
    <w:rsid w:val="00BA070E"/>
    <w:rsid w:val="00BA0BEF"/>
    <w:rsid w:val="00BA1506"/>
    <w:rsid w:val="00BA2760"/>
    <w:rsid w:val="00BA3EB3"/>
    <w:rsid w:val="00BA3F52"/>
    <w:rsid w:val="00BA435B"/>
    <w:rsid w:val="00BA48BE"/>
    <w:rsid w:val="00BA60AE"/>
    <w:rsid w:val="00BA639D"/>
    <w:rsid w:val="00BA68FF"/>
    <w:rsid w:val="00BB035A"/>
    <w:rsid w:val="00BB17F1"/>
    <w:rsid w:val="00BB2043"/>
    <w:rsid w:val="00BB2F71"/>
    <w:rsid w:val="00BB2FA2"/>
    <w:rsid w:val="00BB3C3B"/>
    <w:rsid w:val="00BB3E79"/>
    <w:rsid w:val="00BB63AD"/>
    <w:rsid w:val="00BB6C40"/>
    <w:rsid w:val="00BB7165"/>
    <w:rsid w:val="00BC06BE"/>
    <w:rsid w:val="00BC0F22"/>
    <w:rsid w:val="00BC12E1"/>
    <w:rsid w:val="00BC1307"/>
    <w:rsid w:val="00BC221E"/>
    <w:rsid w:val="00BC26C3"/>
    <w:rsid w:val="00BC313C"/>
    <w:rsid w:val="00BC3C8E"/>
    <w:rsid w:val="00BC3C9A"/>
    <w:rsid w:val="00BC4422"/>
    <w:rsid w:val="00BC586C"/>
    <w:rsid w:val="00BC62A6"/>
    <w:rsid w:val="00BC640A"/>
    <w:rsid w:val="00BC7626"/>
    <w:rsid w:val="00BC7D47"/>
    <w:rsid w:val="00BD128C"/>
    <w:rsid w:val="00BD12EC"/>
    <w:rsid w:val="00BD2EFC"/>
    <w:rsid w:val="00BD343B"/>
    <w:rsid w:val="00BD7390"/>
    <w:rsid w:val="00BD74B7"/>
    <w:rsid w:val="00BD7722"/>
    <w:rsid w:val="00BE0875"/>
    <w:rsid w:val="00BE2926"/>
    <w:rsid w:val="00BE3B15"/>
    <w:rsid w:val="00BE4128"/>
    <w:rsid w:val="00BE5BDE"/>
    <w:rsid w:val="00BE71AE"/>
    <w:rsid w:val="00BE79FD"/>
    <w:rsid w:val="00BE7C74"/>
    <w:rsid w:val="00BF04F1"/>
    <w:rsid w:val="00BF24F0"/>
    <w:rsid w:val="00BF5374"/>
    <w:rsid w:val="00BF616F"/>
    <w:rsid w:val="00BF6845"/>
    <w:rsid w:val="00BF7F24"/>
    <w:rsid w:val="00C00068"/>
    <w:rsid w:val="00C01FA9"/>
    <w:rsid w:val="00C0270A"/>
    <w:rsid w:val="00C02825"/>
    <w:rsid w:val="00C03787"/>
    <w:rsid w:val="00C03D2E"/>
    <w:rsid w:val="00C04117"/>
    <w:rsid w:val="00C0436D"/>
    <w:rsid w:val="00C05B8A"/>
    <w:rsid w:val="00C0690F"/>
    <w:rsid w:val="00C0724F"/>
    <w:rsid w:val="00C0778E"/>
    <w:rsid w:val="00C07870"/>
    <w:rsid w:val="00C101B8"/>
    <w:rsid w:val="00C10EB6"/>
    <w:rsid w:val="00C11B28"/>
    <w:rsid w:val="00C11D3C"/>
    <w:rsid w:val="00C11F66"/>
    <w:rsid w:val="00C12EA6"/>
    <w:rsid w:val="00C135AD"/>
    <w:rsid w:val="00C14913"/>
    <w:rsid w:val="00C14ECC"/>
    <w:rsid w:val="00C1508F"/>
    <w:rsid w:val="00C153ED"/>
    <w:rsid w:val="00C154A1"/>
    <w:rsid w:val="00C15DF0"/>
    <w:rsid w:val="00C161A9"/>
    <w:rsid w:val="00C176D6"/>
    <w:rsid w:val="00C2068D"/>
    <w:rsid w:val="00C21520"/>
    <w:rsid w:val="00C2164C"/>
    <w:rsid w:val="00C21FE6"/>
    <w:rsid w:val="00C23DDD"/>
    <w:rsid w:val="00C24218"/>
    <w:rsid w:val="00C248CC"/>
    <w:rsid w:val="00C24BEF"/>
    <w:rsid w:val="00C24CA2"/>
    <w:rsid w:val="00C262B9"/>
    <w:rsid w:val="00C26605"/>
    <w:rsid w:val="00C27443"/>
    <w:rsid w:val="00C279C3"/>
    <w:rsid w:val="00C27E96"/>
    <w:rsid w:val="00C3340C"/>
    <w:rsid w:val="00C34C7A"/>
    <w:rsid w:val="00C36D4C"/>
    <w:rsid w:val="00C40070"/>
    <w:rsid w:val="00C40488"/>
    <w:rsid w:val="00C40AE5"/>
    <w:rsid w:val="00C40B5C"/>
    <w:rsid w:val="00C4110A"/>
    <w:rsid w:val="00C42A84"/>
    <w:rsid w:val="00C437B0"/>
    <w:rsid w:val="00C45C95"/>
    <w:rsid w:val="00C45D47"/>
    <w:rsid w:val="00C46256"/>
    <w:rsid w:val="00C46401"/>
    <w:rsid w:val="00C46F2C"/>
    <w:rsid w:val="00C46FAC"/>
    <w:rsid w:val="00C47A2E"/>
    <w:rsid w:val="00C5017B"/>
    <w:rsid w:val="00C502FD"/>
    <w:rsid w:val="00C50511"/>
    <w:rsid w:val="00C50D5E"/>
    <w:rsid w:val="00C50D6D"/>
    <w:rsid w:val="00C51108"/>
    <w:rsid w:val="00C53224"/>
    <w:rsid w:val="00C538F2"/>
    <w:rsid w:val="00C55BB8"/>
    <w:rsid w:val="00C55E5D"/>
    <w:rsid w:val="00C56098"/>
    <w:rsid w:val="00C561B1"/>
    <w:rsid w:val="00C56263"/>
    <w:rsid w:val="00C563A0"/>
    <w:rsid w:val="00C57864"/>
    <w:rsid w:val="00C602BA"/>
    <w:rsid w:val="00C602EB"/>
    <w:rsid w:val="00C605D2"/>
    <w:rsid w:val="00C63300"/>
    <w:rsid w:val="00C63460"/>
    <w:rsid w:val="00C63E96"/>
    <w:rsid w:val="00C64252"/>
    <w:rsid w:val="00C645BE"/>
    <w:rsid w:val="00C64802"/>
    <w:rsid w:val="00C64E38"/>
    <w:rsid w:val="00C64F49"/>
    <w:rsid w:val="00C66B28"/>
    <w:rsid w:val="00C677CA"/>
    <w:rsid w:val="00C70026"/>
    <w:rsid w:val="00C7028F"/>
    <w:rsid w:val="00C70589"/>
    <w:rsid w:val="00C708EE"/>
    <w:rsid w:val="00C72004"/>
    <w:rsid w:val="00C72336"/>
    <w:rsid w:val="00C72A3D"/>
    <w:rsid w:val="00C72A43"/>
    <w:rsid w:val="00C7568B"/>
    <w:rsid w:val="00C76B21"/>
    <w:rsid w:val="00C774A0"/>
    <w:rsid w:val="00C80D98"/>
    <w:rsid w:val="00C81ED1"/>
    <w:rsid w:val="00C839F2"/>
    <w:rsid w:val="00C8470F"/>
    <w:rsid w:val="00C852B3"/>
    <w:rsid w:val="00C85308"/>
    <w:rsid w:val="00C855E5"/>
    <w:rsid w:val="00C85E72"/>
    <w:rsid w:val="00C868C5"/>
    <w:rsid w:val="00C86F58"/>
    <w:rsid w:val="00C8742B"/>
    <w:rsid w:val="00C87CAC"/>
    <w:rsid w:val="00C90CBC"/>
    <w:rsid w:val="00C9180A"/>
    <w:rsid w:val="00C92BD1"/>
    <w:rsid w:val="00C94237"/>
    <w:rsid w:val="00C94DBA"/>
    <w:rsid w:val="00CA04C5"/>
    <w:rsid w:val="00CA1CF4"/>
    <w:rsid w:val="00CA3EDF"/>
    <w:rsid w:val="00CA4809"/>
    <w:rsid w:val="00CA5093"/>
    <w:rsid w:val="00CA52C3"/>
    <w:rsid w:val="00CA5901"/>
    <w:rsid w:val="00CA5C3A"/>
    <w:rsid w:val="00CA60B6"/>
    <w:rsid w:val="00CA664B"/>
    <w:rsid w:val="00CA7574"/>
    <w:rsid w:val="00CB0AA7"/>
    <w:rsid w:val="00CB14A3"/>
    <w:rsid w:val="00CB1A02"/>
    <w:rsid w:val="00CB2FEF"/>
    <w:rsid w:val="00CB358E"/>
    <w:rsid w:val="00CB470B"/>
    <w:rsid w:val="00CB4849"/>
    <w:rsid w:val="00CB4860"/>
    <w:rsid w:val="00CB4DFB"/>
    <w:rsid w:val="00CB59AB"/>
    <w:rsid w:val="00CB6C69"/>
    <w:rsid w:val="00CB7653"/>
    <w:rsid w:val="00CB7BE7"/>
    <w:rsid w:val="00CC0BC8"/>
    <w:rsid w:val="00CC0F60"/>
    <w:rsid w:val="00CC628C"/>
    <w:rsid w:val="00CC6D8D"/>
    <w:rsid w:val="00CD038C"/>
    <w:rsid w:val="00CD088D"/>
    <w:rsid w:val="00CD10E8"/>
    <w:rsid w:val="00CD1295"/>
    <w:rsid w:val="00CD2023"/>
    <w:rsid w:val="00CD27D8"/>
    <w:rsid w:val="00CD3250"/>
    <w:rsid w:val="00CD5752"/>
    <w:rsid w:val="00CD60D3"/>
    <w:rsid w:val="00CD6446"/>
    <w:rsid w:val="00CD77EB"/>
    <w:rsid w:val="00CE0BC5"/>
    <w:rsid w:val="00CE151B"/>
    <w:rsid w:val="00CE1B28"/>
    <w:rsid w:val="00CE2450"/>
    <w:rsid w:val="00CE3CAD"/>
    <w:rsid w:val="00CE3DB7"/>
    <w:rsid w:val="00CE443F"/>
    <w:rsid w:val="00CE6AE7"/>
    <w:rsid w:val="00CE6C61"/>
    <w:rsid w:val="00CE72FB"/>
    <w:rsid w:val="00CE7CAA"/>
    <w:rsid w:val="00CF008C"/>
    <w:rsid w:val="00CF0168"/>
    <w:rsid w:val="00CF09E8"/>
    <w:rsid w:val="00CF21A7"/>
    <w:rsid w:val="00CF2750"/>
    <w:rsid w:val="00CF354C"/>
    <w:rsid w:val="00CF3614"/>
    <w:rsid w:val="00CF4F34"/>
    <w:rsid w:val="00CF7035"/>
    <w:rsid w:val="00D0008C"/>
    <w:rsid w:val="00D0317B"/>
    <w:rsid w:val="00D03DC1"/>
    <w:rsid w:val="00D04FD4"/>
    <w:rsid w:val="00D05153"/>
    <w:rsid w:val="00D05E95"/>
    <w:rsid w:val="00D0655E"/>
    <w:rsid w:val="00D065E3"/>
    <w:rsid w:val="00D06834"/>
    <w:rsid w:val="00D06BE2"/>
    <w:rsid w:val="00D06D6C"/>
    <w:rsid w:val="00D076C0"/>
    <w:rsid w:val="00D07ED7"/>
    <w:rsid w:val="00D106E9"/>
    <w:rsid w:val="00D11351"/>
    <w:rsid w:val="00D11A37"/>
    <w:rsid w:val="00D11B70"/>
    <w:rsid w:val="00D130A3"/>
    <w:rsid w:val="00D1311E"/>
    <w:rsid w:val="00D1523E"/>
    <w:rsid w:val="00D1577E"/>
    <w:rsid w:val="00D1664C"/>
    <w:rsid w:val="00D20563"/>
    <w:rsid w:val="00D20D7F"/>
    <w:rsid w:val="00D21112"/>
    <w:rsid w:val="00D213D7"/>
    <w:rsid w:val="00D21872"/>
    <w:rsid w:val="00D25191"/>
    <w:rsid w:val="00D25F80"/>
    <w:rsid w:val="00D326AE"/>
    <w:rsid w:val="00D32A4E"/>
    <w:rsid w:val="00D32B04"/>
    <w:rsid w:val="00D33A3A"/>
    <w:rsid w:val="00D36633"/>
    <w:rsid w:val="00D36A5F"/>
    <w:rsid w:val="00D37749"/>
    <w:rsid w:val="00D410EB"/>
    <w:rsid w:val="00D42F6F"/>
    <w:rsid w:val="00D43D4B"/>
    <w:rsid w:val="00D446A9"/>
    <w:rsid w:val="00D45B6B"/>
    <w:rsid w:val="00D45FF0"/>
    <w:rsid w:val="00D46051"/>
    <w:rsid w:val="00D4683D"/>
    <w:rsid w:val="00D476D4"/>
    <w:rsid w:val="00D512F5"/>
    <w:rsid w:val="00D53194"/>
    <w:rsid w:val="00D53800"/>
    <w:rsid w:val="00D53AE5"/>
    <w:rsid w:val="00D55473"/>
    <w:rsid w:val="00D5798F"/>
    <w:rsid w:val="00D57AA4"/>
    <w:rsid w:val="00D611E0"/>
    <w:rsid w:val="00D636A8"/>
    <w:rsid w:val="00D63BA0"/>
    <w:rsid w:val="00D643AA"/>
    <w:rsid w:val="00D65EC6"/>
    <w:rsid w:val="00D71950"/>
    <w:rsid w:val="00D71A18"/>
    <w:rsid w:val="00D71DF8"/>
    <w:rsid w:val="00D74170"/>
    <w:rsid w:val="00D748BF"/>
    <w:rsid w:val="00D76521"/>
    <w:rsid w:val="00D7666C"/>
    <w:rsid w:val="00D7706E"/>
    <w:rsid w:val="00D7719B"/>
    <w:rsid w:val="00D773F3"/>
    <w:rsid w:val="00D81584"/>
    <w:rsid w:val="00D81C25"/>
    <w:rsid w:val="00D8242C"/>
    <w:rsid w:val="00D845E9"/>
    <w:rsid w:val="00D85392"/>
    <w:rsid w:val="00D8598F"/>
    <w:rsid w:val="00D86AEB"/>
    <w:rsid w:val="00D927F3"/>
    <w:rsid w:val="00D9312B"/>
    <w:rsid w:val="00D93BAD"/>
    <w:rsid w:val="00D94596"/>
    <w:rsid w:val="00DA042D"/>
    <w:rsid w:val="00DA06F4"/>
    <w:rsid w:val="00DA098E"/>
    <w:rsid w:val="00DA10D5"/>
    <w:rsid w:val="00DA1161"/>
    <w:rsid w:val="00DA201F"/>
    <w:rsid w:val="00DA2803"/>
    <w:rsid w:val="00DA3749"/>
    <w:rsid w:val="00DA5309"/>
    <w:rsid w:val="00DA6C6F"/>
    <w:rsid w:val="00DA7EDE"/>
    <w:rsid w:val="00DB0DB2"/>
    <w:rsid w:val="00DB13EA"/>
    <w:rsid w:val="00DB1AC9"/>
    <w:rsid w:val="00DB2D16"/>
    <w:rsid w:val="00DB33F8"/>
    <w:rsid w:val="00DB37CF"/>
    <w:rsid w:val="00DB45D2"/>
    <w:rsid w:val="00DB4777"/>
    <w:rsid w:val="00DB5B65"/>
    <w:rsid w:val="00DC18C0"/>
    <w:rsid w:val="00DC21A4"/>
    <w:rsid w:val="00DC233A"/>
    <w:rsid w:val="00DC254E"/>
    <w:rsid w:val="00DC2FDF"/>
    <w:rsid w:val="00DC4983"/>
    <w:rsid w:val="00DC5141"/>
    <w:rsid w:val="00DC51D9"/>
    <w:rsid w:val="00DC5C41"/>
    <w:rsid w:val="00DC6402"/>
    <w:rsid w:val="00DC646D"/>
    <w:rsid w:val="00DD0483"/>
    <w:rsid w:val="00DD490A"/>
    <w:rsid w:val="00DD581F"/>
    <w:rsid w:val="00DD6EAB"/>
    <w:rsid w:val="00DD710C"/>
    <w:rsid w:val="00DE2528"/>
    <w:rsid w:val="00DE5058"/>
    <w:rsid w:val="00DE5909"/>
    <w:rsid w:val="00DE5B25"/>
    <w:rsid w:val="00DE624E"/>
    <w:rsid w:val="00DE69EA"/>
    <w:rsid w:val="00DE6D61"/>
    <w:rsid w:val="00DE795B"/>
    <w:rsid w:val="00DF30F3"/>
    <w:rsid w:val="00DF322E"/>
    <w:rsid w:val="00DF38FA"/>
    <w:rsid w:val="00DF426F"/>
    <w:rsid w:val="00DF4754"/>
    <w:rsid w:val="00DF49EA"/>
    <w:rsid w:val="00DF606E"/>
    <w:rsid w:val="00DF6308"/>
    <w:rsid w:val="00DF690B"/>
    <w:rsid w:val="00DF76F5"/>
    <w:rsid w:val="00E011F0"/>
    <w:rsid w:val="00E01B7D"/>
    <w:rsid w:val="00E04016"/>
    <w:rsid w:val="00E04452"/>
    <w:rsid w:val="00E058D0"/>
    <w:rsid w:val="00E05D8C"/>
    <w:rsid w:val="00E0612F"/>
    <w:rsid w:val="00E06B29"/>
    <w:rsid w:val="00E07510"/>
    <w:rsid w:val="00E07FBF"/>
    <w:rsid w:val="00E10435"/>
    <w:rsid w:val="00E10C52"/>
    <w:rsid w:val="00E119EB"/>
    <w:rsid w:val="00E11B31"/>
    <w:rsid w:val="00E1328D"/>
    <w:rsid w:val="00E13A77"/>
    <w:rsid w:val="00E13E9C"/>
    <w:rsid w:val="00E13EBC"/>
    <w:rsid w:val="00E13FD6"/>
    <w:rsid w:val="00E1545D"/>
    <w:rsid w:val="00E15805"/>
    <w:rsid w:val="00E15F86"/>
    <w:rsid w:val="00E1655F"/>
    <w:rsid w:val="00E17272"/>
    <w:rsid w:val="00E20C4D"/>
    <w:rsid w:val="00E20F6D"/>
    <w:rsid w:val="00E2145F"/>
    <w:rsid w:val="00E221B7"/>
    <w:rsid w:val="00E22C18"/>
    <w:rsid w:val="00E23519"/>
    <w:rsid w:val="00E23B3A"/>
    <w:rsid w:val="00E23FF1"/>
    <w:rsid w:val="00E246B4"/>
    <w:rsid w:val="00E30F4D"/>
    <w:rsid w:val="00E3173F"/>
    <w:rsid w:val="00E3298A"/>
    <w:rsid w:val="00E336A8"/>
    <w:rsid w:val="00E33B27"/>
    <w:rsid w:val="00E34262"/>
    <w:rsid w:val="00E3499F"/>
    <w:rsid w:val="00E354C5"/>
    <w:rsid w:val="00E35FA0"/>
    <w:rsid w:val="00E37B62"/>
    <w:rsid w:val="00E37DB9"/>
    <w:rsid w:val="00E37FA1"/>
    <w:rsid w:val="00E40844"/>
    <w:rsid w:val="00E415B1"/>
    <w:rsid w:val="00E41CAF"/>
    <w:rsid w:val="00E42A95"/>
    <w:rsid w:val="00E42D08"/>
    <w:rsid w:val="00E42E0D"/>
    <w:rsid w:val="00E43234"/>
    <w:rsid w:val="00E43354"/>
    <w:rsid w:val="00E433F5"/>
    <w:rsid w:val="00E43BE7"/>
    <w:rsid w:val="00E43E51"/>
    <w:rsid w:val="00E44984"/>
    <w:rsid w:val="00E45847"/>
    <w:rsid w:val="00E46F6F"/>
    <w:rsid w:val="00E50D43"/>
    <w:rsid w:val="00E52081"/>
    <w:rsid w:val="00E52C3B"/>
    <w:rsid w:val="00E53464"/>
    <w:rsid w:val="00E53DF2"/>
    <w:rsid w:val="00E54833"/>
    <w:rsid w:val="00E5486B"/>
    <w:rsid w:val="00E54CEE"/>
    <w:rsid w:val="00E550B2"/>
    <w:rsid w:val="00E61191"/>
    <w:rsid w:val="00E61602"/>
    <w:rsid w:val="00E62713"/>
    <w:rsid w:val="00E637CE"/>
    <w:rsid w:val="00E6441D"/>
    <w:rsid w:val="00E679A4"/>
    <w:rsid w:val="00E7016D"/>
    <w:rsid w:val="00E71504"/>
    <w:rsid w:val="00E71857"/>
    <w:rsid w:val="00E72101"/>
    <w:rsid w:val="00E72BEA"/>
    <w:rsid w:val="00E73BD3"/>
    <w:rsid w:val="00E74138"/>
    <w:rsid w:val="00E74352"/>
    <w:rsid w:val="00E763B9"/>
    <w:rsid w:val="00E76528"/>
    <w:rsid w:val="00E77D8D"/>
    <w:rsid w:val="00E801A9"/>
    <w:rsid w:val="00E80316"/>
    <w:rsid w:val="00E8099D"/>
    <w:rsid w:val="00E83CAD"/>
    <w:rsid w:val="00E84147"/>
    <w:rsid w:val="00E84321"/>
    <w:rsid w:val="00E86056"/>
    <w:rsid w:val="00E86082"/>
    <w:rsid w:val="00E86EF2"/>
    <w:rsid w:val="00E87BA4"/>
    <w:rsid w:val="00E87DEB"/>
    <w:rsid w:val="00E90728"/>
    <w:rsid w:val="00E918DB"/>
    <w:rsid w:val="00E91BF4"/>
    <w:rsid w:val="00E9224C"/>
    <w:rsid w:val="00E9332A"/>
    <w:rsid w:val="00E94600"/>
    <w:rsid w:val="00E94B1E"/>
    <w:rsid w:val="00E954E5"/>
    <w:rsid w:val="00E96732"/>
    <w:rsid w:val="00E9680F"/>
    <w:rsid w:val="00E97788"/>
    <w:rsid w:val="00E97EEB"/>
    <w:rsid w:val="00EA077B"/>
    <w:rsid w:val="00EA0C18"/>
    <w:rsid w:val="00EA0FBD"/>
    <w:rsid w:val="00EA155C"/>
    <w:rsid w:val="00EA231E"/>
    <w:rsid w:val="00EA47DD"/>
    <w:rsid w:val="00EA5309"/>
    <w:rsid w:val="00EA5D33"/>
    <w:rsid w:val="00EA6B2A"/>
    <w:rsid w:val="00EA6C50"/>
    <w:rsid w:val="00EA78E7"/>
    <w:rsid w:val="00EB1974"/>
    <w:rsid w:val="00EB2967"/>
    <w:rsid w:val="00EB31CA"/>
    <w:rsid w:val="00EB3DCD"/>
    <w:rsid w:val="00EB4BBA"/>
    <w:rsid w:val="00EB5871"/>
    <w:rsid w:val="00EC0056"/>
    <w:rsid w:val="00EC03FF"/>
    <w:rsid w:val="00EC0659"/>
    <w:rsid w:val="00EC06BA"/>
    <w:rsid w:val="00EC0C6D"/>
    <w:rsid w:val="00EC1617"/>
    <w:rsid w:val="00EC37CB"/>
    <w:rsid w:val="00EC475A"/>
    <w:rsid w:val="00EC4C7A"/>
    <w:rsid w:val="00EC61B4"/>
    <w:rsid w:val="00EC631E"/>
    <w:rsid w:val="00EC69FC"/>
    <w:rsid w:val="00EC71D6"/>
    <w:rsid w:val="00EC71DB"/>
    <w:rsid w:val="00EC7A07"/>
    <w:rsid w:val="00EC7E69"/>
    <w:rsid w:val="00ED0EE6"/>
    <w:rsid w:val="00ED1B3D"/>
    <w:rsid w:val="00ED1F38"/>
    <w:rsid w:val="00ED20BA"/>
    <w:rsid w:val="00ED26AC"/>
    <w:rsid w:val="00ED278B"/>
    <w:rsid w:val="00ED2C2F"/>
    <w:rsid w:val="00ED34FB"/>
    <w:rsid w:val="00ED3A92"/>
    <w:rsid w:val="00ED4A36"/>
    <w:rsid w:val="00ED55FB"/>
    <w:rsid w:val="00ED5F53"/>
    <w:rsid w:val="00ED7656"/>
    <w:rsid w:val="00EE0273"/>
    <w:rsid w:val="00EE0954"/>
    <w:rsid w:val="00EE137A"/>
    <w:rsid w:val="00EE162F"/>
    <w:rsid w:val="00EE1B0E"/>
    <w:rsid w:val="00EE24B8"/>
    <w:rsid w:val="00EE278C"/>
    <w:rsid w:val="00EE279C"/>
    <w:rsid w:val="00EE458D"/>
    <w:rsid w:val="00EE4640"/>
    <w:rsid w:val="00EE5249"/>
    <w:rsid w:val="00EE5ED3"/>
    <w:rsid w:val="00EE626D"/>
    <w:rsid w:val="00EE68AA"/>
    <w:rsid w:val="00EE7F3C"/>
    <w:rsid w:val="00EF0446"/>
    <w:rsid w:val="00EF07BA"/>
    <w:rsid w:val="00EF0A54"/>
    <w:rsid w:val="00EF0B91"/>
    <w:rsid w:val="00EF10BF"/>
    <w:rsid w:val="00EF160D"/>
    <w:rsid w:val="00EF2C3B"/>
    <w:rsid w:val="00EF3707"/>
    <w:rsid w:val="00EF40F1"/>
    <w:rsid w:val="00EF4AFD"/>
    <w:rsid w:val="00EF53D8"/>
    <w:rsid w:val="00EF55A6"/>
    <w:rsid w:val="00EF7E56"/>
    <w:rsid w:val="00F00E44"/>
    <w:rsid w:val="00F00EF3"/>
    <w:rsid w:val="00F01FB3"/>
    <w:rsid w:val="00F02848"/>
    <w:rsid w:val="00F02893"/>
    <w:rsid w:val="00F02FA8"/>
    <w:rsid w:val="00F04548"/>
    <w:rsid w:val="00F04D93"/>
    <w:rsid w:val="00F050BA"/>
    <w:rsid w:val="00F058A6"/>
    <w:rsid w:val="00F125B8"/>
    <w:rsid w:val="00F12CEA"/>
    <w:rsid w:val="00F13DBF"/>
    <w:rsid w:val="00F147AF"/>
    <w:rsid w:val="00F14BE5"/>
    <w:rsid w:val="00F154BF"/>
    <w:rsid w:val="00F16D12"/>
    <w:rsid w:val="00F1741D"/>
    <w:rsid w:val="00F17B88"/>
    <w:rsid w:val="00F2207C"/>
    <w:rsid w:val="00F22253"/>
    <w:rsid w:val="00F2326D"/>
    <w:rsid w:val="00F2327F"/>
    <w:rsid w:val="00F2561A"/>
    <w:rsid w:val="00F25EB8"/>
    <w:rsid w:val="00F26EA9"/>
    <w:rsid w:val="00F274A4"/>
    <w:rsid w:val="00F274EF"/>
    <w:rsid w:val="00F30C25"/>
    <w:rsid w:val="00F31D12"/>
    <w:rsid w:val="00F34D63"/>
    <w:rsid w:val="00F353A5"/>
    <w:rsid w:val="00F35A6F"/>
    <w:rsid w:val="00F3624F"/>
    <w:rsid w:val="00F365EB"/>
    <w:rsid w:val="00F368E9"/>
    <w:rsid w:val="00F3793F"/>
    <w:rsid w:val="00F4039B"/>
    <w:rsid w:val="00F403FC"/>
    <w:rsid w:val="00F423A1"/>
    <w:rsid w:val="00F426CB"/>
    <w:rsid w:val="00F440B3"/>
    <w:rsid w:val="00F50091"/>
    <w:rsid w:val="00F501A4"/>
    <w:rsid w:val="00F50760"/>
    <w:rsid w:val="00F515EB"/>
    <w:rsid w:val="00F51FF0"/>
    <w:rsid w:val="00F521C6"/>
    <w:rsid w:val="00F53C77"/>
    <w:rsid w:val="00F54557"/>
    <w:rsid w:val="00F553C7"/>
    <w:rsid w:val="00F57919"/>
    <w:rsid w:val="00F57F6B"/>
    <w:rsid w:val="00F61559"/>
    <w:rsid w:val="00F61E59"/>
    <w:rsid w:val="00F6205F"/>
    <w:rsid w:val="00F62C36"/>
    <w:rsid w:val="00F63870"/>
    <w:rsid w:val="00F64246"/>
    <w:rsid w:val="00F642D7"/>
    <w:rsid w:val="00F649E6"/>
    <w:rsid w:val="00F64F5E"/>
    <w:rsid w:val="00F65690"/>
    <w:rsid w:val="00F66F5D"/>
    <w:rsid w:val="00F67A6D"/>
    <w:rsid w:val="00F703F7"/>
    <w:rsid w:val="00F70674"/>
    <w:rsid w:val="00F70EF3"/>
    <w:rsid w:val="00F72728"/>
    <w:rsid w:val="00F73C06"/>
    <w:rsid w:val="00F73DE9"/>
    <w:rsid w:val="00F761A7"/>
    <w:rsid w:val="00F7651E"/>
    <w:rsid w:val="00F76EF2"/>
    <w:rsid w:val="00F773E8"/>
    <w:rsid w:val="00F80574"/>
    <w:rsid w:val="00F8149B"/>
    <w:rsid w:val="00F84E7A"/>
    <w:rsid w:val="00F85538"/>
    <w:rsid w:val="00F85D25"/>
    <w:rsid w:val="00F8731E"/>
    <w:rsid w:val="00F9074B"/>
    <w:rsid w:val="00F9145C"/>
    <w:rsid w:val="00F917D2"/>
    <w:rsid w:val="00F9295E"/>
    <w:rsid w:val="00F95042"/>
    <w:rsid w:val="00F9635E"/>
    <w:rsid w:val="00F967BA"/>
    <w:rsid w:val="00F97187"/>
    <w:rsid w:val="00F97367"/>
    <w:rsid w:val="00F97571"/>
    <w:rsid w:val="00FA07E4"/>
    <w:rsid w:val="00FA1672"/>
    <w:rsid w:val="00FA2CEF"/>
    <w:rsid w:val="00FA2EE5"/>
    <w:rsid w:val="00FA3F01"/>
    <w:rsid w:val="00FA4184"/>
    <w:rsid w:val="00FA4425"/>
    <w:rsid w:val="00FA53FC"/>
    <w:rsid w:val="00FA53FD"/>
    <w:rsid w:val="00FA53FE"/>
    <w:rsid w:val="00FA589F"/>
    <w:rsid w:val="00FA6911"/>
    <w:rsid w:val="00FB0186"/>
    <w:rsid w:val="00FB01D1"/>
    <w:rsid w:val="00FB02AB"/>
    <w:rsid w:val="00FB16C1"/>
    <w:rsid w:val="00FB1936"/>
    <w:rsid w:val="00FB2912"/>
    <w:rsid w:val="00FB2EC5"/>
    <w:rsid w:val="00FB3724"/>
    <w:rsid w:val="00FB3735"/>
    <w:rsid w:val="00FB3C4E"/>
    <w:rsid w:val="00FB3C6D"/>
    <w:rsid w:val="00FB402E"/>
    <w:rsid w:val="00FB5CD8"/>
    <w:rsid w:val="00FB5CDB"/>
    <w:rsid w:val="00FB5E97"/>
    <w:rsid w:val="00FB7A7D"/>
    <w:rsid w:val="00FB7B2A"/>
    <w:rsid w:val="00FB7CD6"/>
    <w:rsid w:val="00FC1E89"/>
    <w:rsid w:val="00FC40F8"/>
    <w:rsid w:val="00FC5429"/>
    <w:rsid w:val="00FC566B"/>
    <w:rsid w:val="00FD0AEF"/>
    <w:rsid w:val="00FD18C1"/>
    <w:rsid w:val="00FD1931"/>
    <w:rsid w:val="00FD24D3"/>
    <w:rsid w:val="00FD3F55"/>
    <w:rsid w:val="00FD4D21"/>
    <w:rsid w:val="00FD59B4"/>
    <w:rsid w:val="00FD730C"/>
    <w:rsid w:val="00FD7B3F"/>
    <w:rsid w:val="00FE0429"/>
    <w:rsid w:val="00FE0549"/>
    <w:rsid w:val="00FE0D48"/>
    <w:rsid w:val="00FE0FEA"/>
    <w:rsid w:val="00FE1462"/>
    <w:rsid w:val="00FE352A"/>
    <w:rsid w:val="00FE4A70"/>
    <w:rsid w:val="00FE5031"/>
    <w:rsid w:val="00FE7371"/>
    <w:rsid w:val="00FE74E7"/>
    <w:rsid w:val="00FE7532"/>
    <w:rsid w:val="00FF0268"/>
    <w:rsid w:val="00FF066F"/>
    <w:rsid w:val="00FF0991"/>
    <w:rsid w:val="00FF1368"/>
    <w:rsid w:val="00FF148D"/>
    <w:rsid w:val="00FF2B63"/>
    <w:rsid w:val="00FF349C"/>
    <w:rsid w:val="00FF53B5"/>
    <w:rsid w:val="00FF6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799BE61"/>
  <w15:chartTrackingRefBased/>
  <w15:docId w15:val="{A200610E-D180-4169-B758-82BB966D0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960A2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EE7F3C"/>
    <w:pPr>
      <w:widowControl w:val="0"/>
      <w:autoSpaceDE w:val="0"/>
      <w:autoSpaceDN w:val="0"/>
      <w:adjustRightInd w:val="0"/>
    </w:pPr>
    <w:rPr>
      <w:rFonts w:ascii="ＭＳ 明朝" w:cs="ＭＳ 明朝"/>
      <w:color w:val="000000"/>
      <w:sz w:val="24"/>
      <w:szCs w:val="24"/>
    </w:rPr>
  </w:style>
  <w:style w:type="paragraph" w:styleId="a3">
    <w:name w:val="Balloon Text"/>
    <w:basedOn w:val="a"/>
    <w:semiHidden/>
    <w:rsid w:val="004521E0"/>
    <w:rPr>
      <w:rFonts w:ascii="Arial" w:eastAsia="ＭＳ ゴシック" w:hAnsi="Arial"/>
      <w:sz w:val="18"/>
      <w:szCs w:val="18"/>
    </w:rPr>
  </w:style>
  <w:style w:type="table" w:styleId="a4">
    <w:name w:val="Table Grid"/>
    <w:basedOn w:val="a1"/>
    <w:rsid w:val="004236C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rsid w:val="00365DFD"/>
    <w:rPr>
      <w:sz w:val="18"/>
      <w:szCs w:val="18"/>
    </w:rPr>
  </w:style>
  <w:style w:type="paragraph" w:styleId="a6">
    <w:name w:val="annotation text"/>
    <w:basedOn w:val="a"/>
    <w:link w:val="a7"/>
    <w:rsid w:val="00365DFD"/>
    <w:pPr>
      <w:jc w:val="left"/>
    </w:pPr>
  </w:style>
  <w:style w:type="character" w:customStyle="1" w:styleId="a7">
    <w:name w:val="コメント文字列 (文字)"/>
    <w:link w:val="a6"/>
    <w:rsid w:val="00365DFD"/>
    <w:rPr>
      <w:rFonts w:ascii="Century" w:eastAsia="ＭＳ 明朝" w:hAnsi="Century"/>
      <w:kern w:val="2"/>
      <w:sz w:val="21"/>
      <w:szCs w:val="24"/>
      <w:lang w:val="en-US" w:eastAsia="ja-JP" w:bidi="ar-SA"/>
    </w:rPr>
  </w:style>
  <w:style w:type="paragraph" w:styleId="a8">
    <w:name w:val="header"/>
    <w:basedOn w:val="a"/>
    <w:link w:val="a9"/>
    <w:uiPriority w:val="99"/>
    <w:unhideWhenUsed/>
    <w:rsid w:val="00B92283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link w:val="a8"/>
    <w:uiPriority w:val="99"/>
    <w:rsid w:val="00B92283"/>
    <w:rPr>
      <w:kern w:val="2"/>
      <w:sz w:val="21"/>
      <w:szCs w:val="24"/>
    </w:rPr>
  </w:style>
  <w:style w:type="paragraph" w:styleId="aa">
    <w:name w:val="footer"/>
    <w:basedOn w:val="a"/>
    <w:link w:val="ab"/>
    <w:uiPriority w:val="99"/>
    <w:unhideWhenUsed/>
    <w:rsid w:val="00B92283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link w:val="aa"/>
    <w:uiPriority w:val="99"/>
    <w:rsid w:val="00B92283"/>
    <w:rPr>
      <w:kern w:val="2"/>
      <w:sz w:val="21"/>
      <w:szCs w:val="24"/>
    </w:rPr>
  </w:style>
  <w:style w:type="paragraph" w:styleId="ac">
    <w:name w:val="Document Map"/>
    <w:basedOn w:val="a"/>
    <w:semiHidden/>
    <w:rsid w:val="005B7B89"/>
    <w:pPr>
      <w:shd w:val="clear" w:color="auto" w:fill="000080"/>
    </w:pPr>
    <w:rPr>
      <w:rFonts w:ascii="Arial" w:eastAsia="ＭＳ ゴシック" w:hAnsi="Arial"/>
    </w:rPr>
  </w:style>
  <w:style w:type="paragraph" w:styleId="ad">
    <w:name w:val="Date"/>
    <w:basedOn w:val="a"/>
    <w:next w:val="a"/>
    <w:link w:val="ae"/>
    <w:uiPriority w:val="99"/>
    <w:semiHidden/>
    <w:unhideWhenUsed/>
    <w:rsid w:val="00D63BA0"/>
  </w:style>
  <w:style w:type="character" w:customStyle="1" w:styleId="ae">
    <w:name w:val="日付 (文字)"/>
    <w:link w:val="ad"/>
    <w:uiPriority w:val="99"/>
    <w:semiHidden/>
    <w:rsid w:val="00D63BA0"/>
    <w:rPr>
      <w:kern w:val="2"/>
      <w:sz w:val="21"/>
      <w:szCs w:val="24"/>
    </w:rPr>
  </w:style>
  <w:style w:type="paragraph" w:customStyle="1" w:styleId="71">
    <w:name w:val="表 (赤)  71"/>
    <w:hidden/>
    <w:uiPriority w:val="99"/>
    <w:semiHidden/>
    <w:rsid w:val="00994D41"/>
    <w:rPr>
      <w:kern w:val="2"/>
      <w:sz w:val="21"/>
      <w:szCs w:val="24"/>
    </w:rPr>
  </w:style>
  <w:style w:type="paragraph" w:customStyle="1" w:styleId="121">
    <w:name w:val="表 (青) 121"/>
    <w:hidden/>
    <w:uiPriority w:val="99"/>
    <w:semiHidden/>
    <w:rsid w:val="00012760"/>
    <w:rPr>
      <w:kern w:val="2"/>
      <w:sz w:val="21"/>
      <w:szCs w:val="24"/>
    </w:rPr>
  </w:style>
  <w:style w:type="paragraph" w:styleId="af">
    <w:name w:val="annotation subject"/>
    <w:basedOn w:val="a6"/>
    <w:next w:val="a6"/>
    <w:link w:val="af0"/>
    <w:uiPriority w:val="99"/>
    <w:semiHidden/>
    <w:unhideWhenUsed/>
    <w:rsid w:val="007D28E8"/>
    <w:rPr>
      <w:b/>
      <w:bCs/>
    </w:rPr>
  </w:style>
  <w:style w:type="character" w:customStyle="1" w:styleId="af0">
    <w:name w:val="コメント内容 (文字)"/>
    <w:link w:val="af"/>
    <w:uiPriority w:val="99"/>
    <w:semiHidden/>
    <w:rsid w:val="007D28E8"/>
    <w:rPr>
      <w:rFonts w:ascii="Century" w:eastAsia="ＭＳ 明朝" w:hAnsi="Century"/>
      <w:b/>
      <w:bCs/>
      <w:kern w:val="2"/>
      <w:sz w:val="21"/>
      <w:szCs w:val="24"/>
      <w:lang w:val="en-US" w:eastAsia="ja-JP" w:bidi="ar-SA"/>
    </w:rPr>
  </w:style>
  <w:style w:type="character" w:styleId="af1">
    <w:name w:val="Hyperlink"/>
    <w:uiPriority w:val="99"/>
    <w:unhideWhenUsed/>
    <w:rsid w:val="0055305A"/>
    <w:rPr>
      <w:color w:val="0563C1"/>
      <w:u w:val="single"/>
    </w:rPr>
  </w:style>
  <w:style w:type="character" w:styleId="af2">
    <w:name w:val="FollowedHyperlink"/>
    <w:uiPriority w:val="99"/>
    <w:semiHidden/>
    <w:unhideWhenUsed/>
    <w:rsid w:val="00F13DBF"/>
    <w:rPr>
      <w:color w:val="800080"/>
      <w:u w:val="single"/>
    </w:rPr>
  </w:style>
  <w:style w:type="paragraph" w:styleId="af3">
    <w:name w:val="Revision"/>
    <w:hidden/>
    <w:uiPriority w:val="71"/>
    <w:unhideWhenUsed/>
    <w:rsid w:val="008200F4"/>
    <w:rPr>
      <w:kern w:val="2"/>
      <w:sz w:val="21"/>
      <w:szCs w:val="24"/>
    </w:rPr>
  </w:style>
  <w:style w:type="character" w:styleId="af4">
    <w:name w:val="page number"/>
    <w:uiPriority w:val="99"/>
    <w:rsid w:val="00716D92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36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C9E231-FE35-43F8-AC56-D062EBD8E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63</Characters>
  <Application>Microsoft Office Word</Application>
  <DocSecurity>0</DocSecurity>
  <Lines>9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平 成 ２２２３ 年 度</vt:lpstr>
    </vt:vector>
  </TitlesOfParts>
  <Company>東京大学海洋研究所</Company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 成 ２２２３ 年 度</dc:title>
  <dc:subject/>
  <dc:creator>東大大気海洋研究所</dc:creator>
  <cp:keywords/>
  <cp:lastModifiedBy>Moriyama</cp:lastModifiedBy>
  <cp:revision>2</cp:revision>
  <cp:lastPrinted>2018-07-13T02:05:00Z</cp:lastPrinted>
  <dcterms:created xsi:type="dcterms:W3CDTF">2020-09-30T06:30:00Z</dcterms:created>
  <dcterms:modified xsi:type="dcterms:W3CDTF">2020-09-30T06:30:00Z</dcterms:modified>
</cp:coreProperties>
</file>